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258B5" w:rsidRPr="003258B5" w:rsidRDefault="009B09C7" w:rsidP="008D0688">
      <w:pPr>
        <w:pStyle w:val="Title"/>
      </w:pPr>
      <w:r>
        <w:rPr>
          <w:noProof/>
        </w:rPr>
        <w:drawing>
          <wp:anchor distT="0" distB="0" distL="114300" distR="114300" simplePos="0" relativeHeight="251658752" behindDoc="1" locked="0" layoutInCell="1" allowOverlap="1" wp14:anchorId="4E25AC55" wp14:editId="16510C80">
            <wp:simplePos x="0" y="0"/>
            <wp:positionH relativeFrom="margin">
              <wp:posOffset>33655</wp:posOffset>
            </wp:positionH>
            <wp:positionV relativeFrom="paragraph">
              <wp:posOffset>-149547</wp:posOffset>
            </wp:positionV>
            <wp:extent cx="629920" cy="62992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adit-Family-Logo-w400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920" cy="629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D0688">
        <w:t xml:space="preserve">        </w:t>
      </w:r>
      <w:r w:rsidR="00F570BF">
        <w:t>Quick Reference Guide</w:t>
      </w:r>
      <w:r>
        <w:t xml:space="preserve"> v</w:t>
      </w:r>
      <w:r w:rsidR="00845675">
        <w:t>2</w:t>
      </w:r>
      <w:r>
        <w:t>.</w:t>
      </w:r>
      <w:r w:rsidR="00845675">
        <w:t>0</w:t>
      </w:r>
      <w:bookmarkStart w:id="0" w:name="_GoBack"/>
      <w:bookmarkEnd w:id="0"/>
      <w:r>
        <w:t>.</w:t>
      </w:r>
      <w:r w:rsidR="001012CB">
        <w:t>x</w:t>
      </w:r>
    </w:p>
    <w:p w:rsidR="00570B2E" w:rsidRDefault="00570B2E" w:rsidP="00761245">
      <w:pPr>
        <w:pStyle w:val="Heading1"/>
      </w:pPr>
      <w:r>
        <w:t>General</w:t>
      </w:r>
    </w:p>
    <w:tbl>
      <w:tblPr>
        <w:tblStyle w:val="LexQRGuide"/>
        <w:tblW w:w="0" w:type="auto"/>
        <w:tblLook w:val="0480" w:firstRow="0" w:lastRow="0" w:firstColumn="1" w:lastColumn="0" w:noHBand="0" w:noVBand="1"/>
      </w:tblPr>
      <w:tblGrid>
        <w:gridCol w:w="7230"/>
        <w:gridCol w:w="2410"/>
      </w:tblGrid>
      <w:tr w:rsidR="00570B2E" w:rsidRPr="000C7D2A" w:rsidTr="00E121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7230" w:type="dxa"/>
          </w:tcPr>
          <w:p w:rsidR="00570B2E" w:rsidRPr="00A8541C" w:rsidRDefault="00570B2E" w:rsidP="00827207">
            <w:pPr>
              <w:spacing w:after="0" w:line="240" w:lineRule="auto"/>
              <w:rPr>
                <w:rFonts w:asciiTheme="minorHAnsi" w:hAnsiTheme="minorHAnsi"/>
              </w:rPr>
            </w:pPr>
            <w:r w:rsidRPr="00A8541C">
              <w:rPr>
                <w:rFonts w:asciiTheme="minorHAnsi" w:hAnsiTheme="minorHAnsi"/>
              </w:rPr>
              <w:t xml:space="preserve">Camera </w:t>
            </w:r>
            <w:r w:rsidR="00827207" w:rsidRPr="00A8541C">
              <w:rPr>
                <w:rFonts w:asciiTheme="minorHAnsi" w:hAnsiTheme="minorHAnsi"/>
              </w:rPr>
              <w:t>v</w:t>
            </w:r>
            <w:r w:rsidRPr="00A8541C">
              <w:rPr>
                <w:rFonts w:asciiTheme="minorHAnsi" w:hAnsiTheme="minorHAnsi"/>
              </w:rPr>
              <w:t xml:space="preserve">iew / </w:t>
            </w:r>
            <w:r w:rsidR="00827207" w:rsidRPr="00A8541C">
              <w:rPr>
                <w:rFonts w:asciiTheme="minorHAnsi" w:hAnsiTheme="minorHAnsi"/>
              </w:rPr>
              <w:t>d</w:t>
            </w:r>
            <w:r w:rsidRPr="00A8541C">
              <w:rPr>
                <w:rFonts w:asciiTheme="minorHAnsi" w:hAnsiTheme="minorHAnsi"/>
              </w:rPr>
              <w:t xml:space="preserve">ocument </w:t>
            </w:r>
            <w:r w:rsidR="00827207" w:rsidRPr="00A8541C">
              <w:rPr>
                <w:rFonts w:asciiTheme="minorHAnsi" w:hAnsiTheme="minorHAnsi"/>
              </w:rPr>
              <w:t>v</w:t>
            </w:r>
            <w:r w:rsidRPr="00A8541C">
              <w:rPr>
                <w:rFonts w:asciiTheme="minorHAnsi" w:hAnsiTheme="minorHAnsi"/>
              </w:rPr>
              <w:t xml:space="preserve">iew </w:t>
            </w:r>
            <w:r w:rsidR="00827207" w:rsidRPr="00A8541C">
              <w:rPr>
                <w:rFonts w:asciiTheme="minorHAnsi" w:hAnsiTheme="minorHAnsi"/>
              </w:rPr>
              <w:t>t</w:t>
            </w:r>
            <w:r w:rsidRPr="00A8541C">
              <w:rPr>
                <w:rFonts w:asciiTheme="minorHAnsi" w:hAnsiTheme="minorHAnsi"/>
              </w:rPr>
              <w:t>oggle</w:t>
            </w:r>
            <w:r w:rsidR="0025424B" w:rsidRPr="00A8541C">
              <w:rPr>
                <w:rFonts w:asciiTheme="minorHAnsi" w:hAnsiTheme="minorHAnsi"/>
              </w:rPr>
              <w:t xml:space="preserve"> (LexCam only)</w:t>
            </w:r>
          </w:p>
        </w:tc>
        <w:tc>
          <w:tcPr>
            <w:tcW w:w="2410" w:type="dxa"/>
          </w:tcPr>
          <w:p w:rsidR="00570B2E" w:rsidRPr="00A8541C" w:rsidRDefault="00570B2E" w:rsidP="00BC2F65">
            <w:pPr>
              <w:spacing w:after="0" w:line="240" w:lineRule="auto"/>
              <w:rPr>
                <w:rFonts w:asciiTheme="minorHAnsi" w:hAnsiTheme="minorHAnsi"/>
              </w:rPr>
            </w:pPr>
            <w:r w:rsidRPr="00A8541C">
              <w:rPr>
                <w:rFonts w:asciiTheme="minorHAnsi" w:hAnsiTheme="minorHAnsi"/>
              </w:rPr>
              <w:t>Tab</w:t>
            </w:r>
          </w:p>
        </w:tc>
      </w:tr>
      <w:tr w:rsidR="00570B2E" w:rsidRPr="000C7D2A" w:rsidTr="00E12146">
        <w:tc>
          <w:tcPr>
            <w:tcW w:w="7230" w:type="dxa"/>
          </w:tcPr>
          <w:p w:rsidR="00570B2E" w:rsidRPr="00A8541C" w:rsidRDefault="00096903" w:rsidP="00BC2F65">
            <w:pPr>
              <w:spacing w:after="0" w:line="240" w:lineRule="auto"/>
              <w:rPr>
                <w:rFonts w:asciiTheme="minorHAnsi" w:hAnsiTheme="minorHAnsi"/>
              </w:rPr>
            </w:pPr>
            <w:r w:rsidRPr="00A8541C">
              <w:rPr>
                <w:rFonts w:asciiTheme="minorHAnsi" w:hAnsiTheme="minorHAnsi"/>
              </w:rPr>
              <w:t>Help</w:t>
            </w:r>
          </w:p>
        </w:tc>
        <w:tc>
          <w:tcPr>
            <w:tcW w:w="2410" w:type="dxa"/>
          </w:tcPr>
          <w:p w:rsidR="00570B2E" w:rsidRPr="00A8541C" w:rsidRDefault="00096903" w:rsidP="00BC2F65">
            <w:pPr>
              <w:spacing w:after="0" w:line="240" w:lineRule="auto"/>
              <w:rPr>
                <w:rFonts w:asciiTheme="minorHAnsi" w:hAnsiTheme="minorHAnsi"/>
              </w:rPr>
            </w:pPr>
            <w:r w:rsidRPr="00A8541C">
              <w:rPr>
                <w:rFonts w:asciiTheme="minorHAnsi" w:hAnsiTheme="minorHAnsi"/>
              </w:rPr>
              <w:t>F1</w:t>
            </w:r>
          </w:p>
        </w:tc>
      </w:tr>
      <w:tr w:rsidR="00610557" w:rsidRPr="000C7D2A" w:rsidTr="00E121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7230" w:type="dxa"/>
          </w:tcPr>
          <w:p w:rsidR="00610557" w:rsidRPr="00A8541C" w:rsidRDefault="00610557" w:rsidP="00BC2F65">
            <w:pPr>
              <w:spacing w:after="0" w:line="240" w:lineRule="auto"/>
              <w:rPr>
                <w:rFonts w:asciiTheme="minorHAnsi" w:hAnsiTheme="minorHAnsi"/>
              </w:rPr>
            </w:pPr>
            <w:r w:rsidRPr="00A8541C">
              <w:rPr>
                <w:rFonts w:asciiTheme="minorHAnsi" w:hAnsiTheme="minorHAnsi"/>
              </w:rPr>
              <w:t>Options</w:t>
            </w:r>
          </w:p>
        </w:tc>
        <w:tc>
          <w:tcPr>
            <w:tcW w:w="2410" w:type="dxa"/>
          </w:tcPr>
          <w:p w:rsidR="00610557" w:rsidRPr="00A8541C" w:rsidRDefault="0077582C" w:rsidP="00BC2F65">
            <w:pPr>
              <w:spacing w:after="0" w:line="240" w:lineRule="auto"/>
              <w:rPr>
                <w:rFonts w:asciiTheme="minorHAnsi" w:hAnsiTheme="minorHAnsi"/>
              </w:rPr>
            </w:pPr>
            <w:r w:rsidRPr="00A8541C">
              <w:rPr>
                <w:rFonts w:asciiTheme="minorHAnsi" w:hAnsiTheme="minorHAnsi"/>
              </w:rPr>
              <w:t>F10</w:t>
            </w:r>
          </w:p>
        </w:tc>
      </w:tr>
      <w:tr w:rsidR="002517F9" w:rsidRPr="000C7D2A" w:rsidTr="00E12146">
        <w:tc>
          <w:tcPr>
            <w:tcW w:w="7230" w:type="dxa"/>
          </w:tcPr>
          <w:p w:rsidR="002517F9" w:rsidRPr="00A8541C" w:rsidRDefault="002517F9" w:rsidP="00827207">
            <w:pPr>
              <w:spacing w:after="0" w:line="240" w:lineRule="auto"/>
              <w:rPr>
                <w:rFonts w:asciiTheme="minorHAnsi" w:hAnsiTheme="minorHAnsi"/>
              </w:rPr>
            </w:pPr>
            <w:r w:rsidRPr="00A8541C">
              <w:rPr>
                <w:rFonts w:asciiTheme="minorHAnsi" w:hAnsiTheme="minorHAnsi"/>
              </w:rPr>
              <w:t>Context sensitive menu</w:t>
            </w:r>
          </w:p>
        </w:tc>
        <w:tc>
          <w:tcPr>
            <w:tcW w:w="2410" w:type="dxa"/>
          </w:tcPr>
          <w:p w:rsidR="002517F9" w:rsidRPr="00A8541C" w:rsidRDefault="002517F9" w:rsidP="00BC2F65">
            <w:pPr>
              <w:spacing w:after="0" w:line="240" w:lineRule="auto"/>
              <w:rPr>
                <w:rFonts w:asciiTheme="minorHAnsi" w:hAnsiTheme="minorHAnsi"/>
              </w:rPr>
            </w:pPr>
            <w:r w:rsidRPr="00A8541C">
              <w:rPr>
                <w:rFonts w:asciiTheme="minorHAnsi" w:hAnsiTheme="minorHAnsi"/>
              </w:rPr>
              <w:t>Menu button</w:t>
            </w:r>
          </w:p>
        </w:tc>
      </w:tr>
      <w:tr w:rsidR="00610557" w:rsidRPr="000C7D2A" w:rsidTr="00E121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7230" w:type="dxa"/>
          </w:tcPr>
          <w:p w:rsidR="00610557" w:rsidRPr="00A8541C" w:rsidRDefault="00610557" w:rsidP="00827207">
            <w:pPr>
              <w:spacing w:after="0" w:line="240" w:lineRule="auto"/>
              <w:rPr>
                <w:rFonts w:asciiTheme="minorHAnsi" w:hAnsiTheme="minorHAnsi"/>
              </w:rPr>
            </w:pPr>
            <w:r w:rsidRPr="00A8541C">
              <w:rPr>
                <w:rFonts w:asciiTheme="minorHAnsi" w:hAnsiTheme="minorHAnsi"/>
              </w:rPr>
              <w:t>Full</w:t>
            </w:r>
            <w:r w:rsidR="001272DB" w:rsidRPr="00A8541C">
              <w:rPr>
                <w:rFonts w:asciiTheme="minorHAnsi" w:hAnsiTheme="minorHAnsi"/>
              </w:rPr>
              <w:t xml:space="preserve"> </w:t>
            </w:r>
            <w:r w:rsidR="00827207" w:rsidRPr="00A8541C">
              <w:rPr>
                <w:rFonts w:asciiTheme="minorHAnsi" w:hAnsiTheme="minorHAnsi"/>
              </w:rPr>
              <w:t>s</w:t>
            </w:r>
            <w:r w:rsidRPr="00A8541C">
              <w:rPr>
                <w:rFonts w:asciiTheme="minorHAnsi" w:hAnsiTheme="minorHAnsi"/>
              </w:rPr>
              <w:t xml:space="preserve">creen / </w:t>
            </w:r>
            <w:r w:rsidR="00827207" w:rsidRPr="00A8541C">
              <w:rPr>
                <w:rFonts w:asciiTheme="minorHAnsi" w:hAnsiTheme="minorHAnsi"/>
              </w:rPr>
              <w:t>w</w:t>
            </w:r>
            <w:r w:rsidRPr="00A8541C">
              <w:rPr>
                <w:rFonts w:asciiTheme="minorHAnsi" w:hAnsiTheme="minorHAnsi"/>
              </w:rPr>
              <w:t>indow</w:t>
            </w:r>
            <w:r w:rsidR="001272DB" w:rsidRPr="00A8541C">
              <w:rPr>
                <w:rFonts w:asciiTheme="minorHAnsi" w:hAnsiTheme="minorHAnsi"/>
              </w:rPr>
              <w:t xml:space="preserve"> </w:t>
            </w:r>
            <w:r w:rsidR="00827207" w:rsidRPr="00A8541C">
              <w:rPr>
                <w:rFonts w:asciiTheme="minorHAnsi" w:hAnsiTheme="minorHAnsi"/>
              </w:rPr>
              <w:t>t</w:t>
            </w:r>
            <w:r w:rsidR="001272DB" w:rsidRPr="00A8541C">
              <w:rPr>
                <w:rFonts w:asciiTheme="minorHAnsi" w:hAnsiTheme="minorHAnsi"/>
              </w:rPr>
              <w:t>oggle</w:t>
            </w:r>
          </w:p>
        </w:tc>
        <w:tc>
          <w:tcPr>
            <w:tcW w:w="2410" w:type="dxa"/>
          </w:tcPr>
          <w:p w:rsidR="00610557" w:rsidRPr="00A8541C" w:rsidRDefault="00610557" w:rsidP="00BC2F65">
            <w:pPr>
              <w:spacing w:after="0" w:line="240" w:lineRule="auto"/>
              <w:rPr>
                <w:rFonts w:asciiTheme="minorHAnsi" w:hAnsiTheme="minorHAnsi"/>
              </w:rPr>
            </w:pPr>
            <w:r w:rsidRPr="00A8541C">
              <w:rPr>
                <w:rFonts w:asciiTheme="minorHAnsi" w:hAnsiTheme="minorHAnsi"/>
              </w:rPr>
              <w:t>F11</w:t>
            </w:r>
          </w:p>
        </w:tc>
      </w:tr>
      <w:tr w:rsidR="00610557" w:rsidRPr="000C7D2A" w:rsidTr="00E12146">
        <w:tc>
          <w:tcPr>
            <w:tcW w:w="7230" w:type="dxa"/>
          </w:tcPr>
          <w:p w:rsidR="00610557" w:rsidRPr="00A8541C" w:rsidRDefault="00610557" w:rsidP="00827207">
            <w:pPr>
              <w:spacing w:after="0" w:line="240" w:lineRule="auto"/>
              <w:rPr>
                <w:rFonts w:asciiTheme="minorHAnsi" w:hAnsiTheme="minorHAnsi"/>
              </w:rPr>
            </w:pPr>
            <w:r w:rsidRPr="00A8541C">
              <w:rPr>
                <w:rFonts w:asciiTheme="minorHAnsi" w:hAnsiTheme="minorHAnsi"/>
              </w:rPr>
              <w:t xml:space="preserve">Edit </w:t>
            </w:r>
            <w:r w:rsidR="00827207" w:rsidRPr="00A8541C">
              <w:rPr>
                <w:rFonts w:asciiTheme="minorHAnsi" w:hAnsiTheme="minorHAnsi"/>
              </w:rPr>
              <w:t>p</w:t>
            </w:r>
            <w:r w:rsidRPr="00A8541C">
              <w:rPr>
                <w:rFonts w:asciiTheme="minorHAnsi" w:hAnsiTheme="minorHAnsi"/>
              </w:rPr>
              <w:t xml:space="preserve">ages </w:t>
            </w:r>
          </w:p>
        </w:tc>
        <w:tc>
          <w:tcPr>
            <w:tcW w:w="2410" w:type="dxa"/>
          </w:tcPr>
          <w:p w:rsidR="00610557" w:rsidRPr="00A8541C" w:rsidRDefault="00D81CBC" w:rsidP="00D81CBC">
            <w:pPr>
              <w:spacing w:after="0" w:line="240" w:lineRule="auto"/>
              <w:rPr>
                <w:rFonts w:asciiTheme="minorHAnsi" w:hAnsiTheme="minorHAnsi"/>
              </w:rPr>
            </w:pPr>
            <w:r w:rsidRPr="00A8541C">
              <w:rPr>
                <w:rFonts w:asciiTheme="minorHAnsi" w:hAnsiTheme="minorHAnsi"/>
              </w:rPr>
              <w:t>Ctrl</w:t>
            </w:r>
            <w:r w:rsidR="00780999" w:rsidRPr="00A8541C">
              <w:rPr>
                <w:rFonts w:asciiTheme="minorHAnsi" w:hAnsiTheme="minorHAnsi"/>
              </w:rPr>
              <w:t>+</w:t>
            </w:r>
            <w:r w:rsidR="00610557" w:rsidRPr="00A8541C">
              <w:rPr>
                <w:rFonts w:asciiTheme="minorHAnsi" w:hAnsiTheme="minorHAnsi"/>
              </w:rPr>
              <w:t>E</w:t>
            </w:r>
          </w:p>
        </w:tc>
      </w:tr>
      <w:tr w:rsidR="00610557" w:rsidRPr="000C7D2A" w:rsidTr="00E121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7230" w:type="dxa"/>
          </w:tcPr>
          <w:p w:rsidR="00610557" w:rsidRPr="00A8541C" w:rsidRDefault="00610557" w:rsidP="00827207">
            <w:pPr>
              <w:spacing w:after="0" w:line="240" w:lineRule="auto"/>
              <w:rPr>
                <w:rFonts w:asciiTheme="minorHAnsi" w:hAnsiTheme="minorHAnsi"/>
              </w:rPr>
            </w:pPr>
            <w:r w:rsidRPr="00A8541C">
              <w:rPr>
                <w:rFonts w:asciiTheme="minorHAnsi" w:hAnsiTheme="minorHAnsi"/>
              </w:rPr>
              <w:t xml:space="preserve">Edit </w:t>
            </w:r>
            <w:r w:rsidR="00827207" w:rsidRPr="00A8541C">
              <w:rPr>
                <w:rFonts w:asciiTheme="minorHAnsi" w:hAnsiTheme="minorHAnsi"/>
              </w:rPr>
              <w:t>b</w:t>
            </w:r>
            <w:r w:rsidRPr="00A8541C">
              <w:rPr>
                <w:rFonts w:asciiTheme="minorHAnsi" w:hAnsiTheme="minorHAnsi"/>
              </w:rPr>
              <w:t>ookmarks</w:t>
            </w:r>
          </w:p>
        </w:tc>
        <w:tc>
          <w:tcPr>
            <w:tcW w:w="2410" w:type="dxa"/>
          </w:tcPr>
          <w:p w:rsidR="00610557" w:rsidRPr="00A8541C" w:rsidRDefault="00610557" w:rsidP="001C6F42">
            <w:pPr>
              <w:spacing w:after="0" w:line="240" w:lineRule="auto"/>
              <w:rPr>
                <w:rFonts w:asciiTheme="minorHAnsi" w:hAnsiTheme="minorHAnsi"/>
              </w:rPr>
            </w:pPr>
            <w:r w:rsidRPr="00A8541C">
              <w:rPr>
                <w:rFonts w:asciiTheme="minorHAnsi" w:hAnsiTheme="minorHAnsi"/>
              </w:rPr>
              <w:t>Ctrl</w:t>
            </w:r>
            <w:r w:rsidR="00D81CBC" w:rsidRPr="00A8541C">
              <w:rPr>
                <w:rFonts w:asciiTheme="minorHAnsi" w:hAnsiTheme="minorHAnsi"/>
              </w:rPr>
              <w:t>+</w:t>
            </w:r>
            <w:r w:rsidRPr="00A8541C">
              <w:rPr>
                <w:rFonts w:asciiTheme="minorHAnsi" w:hAnsiTheme="minorHAnsi"/>
              </w:rPr>
              <w:t>B</w:t>
            </w:r>
          </w:p>
        </w:tc>
      </w:tr>
      <w:tr w:rsidR="002C388F" w:rsidRPr="000C7D2A" w:rsidTr="00E12146">
        <w:tc>
          <w:tcPr>
            <w:tcW w:w="7230" w:type="dxa"/>
          </w:tcPr>
          <w:p w:rsidR="002C388F" w:rsidRPr="00A8541C" w:rsidRDefault="002C388F" w:rsidP="00827207">
            <w:pPr>
              <w:spacing w:after="0" w:line="240" w:lineRule="auto"/>
              <w:rPr>
                <w:rFonts w:asciiTheme="minorHAnsi" w:hAnsiTheme="minorHAnsi"/>
              </w:rPr>
            </w:pPr>
            <w:r w:rsidRPr="00A8541C">
              <w:rPr>
                <w:rFonts w:asciiTheme="minorHAnsi" w:hAnsiTheme="minorHAnsi"/>
              </w:rPr>
              <w:t>Dictionary</w:t>
            </w:r>
          </w:p>
        </w:tc>
        <w:tc>
          <w:tcPr>
            <w:tcW w:w="2410" w:type="dxa"/>
          </w:tcPr>
          <w:p w:rsidR="002C388F" w:rsidRPr="00A8541C" w:rsidRDefault="00D81CBC" w:rsidP="001C6F42">
            <w:pPr>
              <w:spacing w:after="0" w:line="240" w:lineRule="auto"/>
              <w:rPr>
                <w:rFonts w:asciiTheme="minorHAnsi" w:hAnsiTheme="minorHAnsi"/>
              </w:rPr>
            </w:pPr>
            <w:r w:rsidRPr="00A8541C">
              <w:rPr>
                <w:rFonts w:asciiTheme="minorHAnsi" w:hAnsiTheme="minorHAnsi"/>
              </w:rPr>
              <w:t>Ctrl+</w:t>
            </w:r>
            <w:r w:rsidR="002C388F" w:rsidRPr="00A8541C">
              <w:rPr>
                <w:rFonts w:asciiTheme="minorHAnsi" w:hAnsiTheme="minorHAnsi"/>
              </w:rPr>
              <w:t>D</w:t>
            </w:r>
          </w:p>
        </w:tc>
      </w:tr>
      <w:tr w:rsidR="00976D71" w:rsidRPr="000C7D2A" w:rsidTr="00E121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7230" w:type="dxa"/>
          </w:tcPr>
          <w:p w:rsidR="00976D71" w:rsidRPr="00A8541C" w:rsidRDefault="00976D71" w:rsidP="00827207">
            <w:pPr>
              <w:spacing w:after="0" w:line="240" w:lineRule="auto"/>
              <w:rPr>
                <w:rFonts w:asciiTheme="minorHAnsi" w:hAnsiTheme="minorHAnsi"/>
              </w:rPr>
            </w:pPr>
            <w:r w:rsidRPr="00A8541C">
              <w:rPr>
                <w:rFonts w:asciiTheme="minorHAnsi" w:hAnsiTheme="minorHAnsi"/>
              </w:rPr>
              <w:t>Delete current page</w:t>
            </w:r>
          </w:p>
        </w:tc>
        <w:tc>
          <w:tcPr>
            <w:tcW w:w="2410" w:type="dxa"/>
          </w:tcPr>
          <w:p w:rsidR="00976D71" w:rsidRPr="00A8541C" w:rsidRDefault="00976D71" w:rsidP="00BC2F65">
            <w:pPr>
              <w:spacing w:after="0" w:line="240" w:lineRule="auto"/>
              <w:rPr>
                <w:rFonts w:asciiTheme="minorHAnsi" w:hAnsiTheme="minorHAnsi"/>
              </w:rPr>
            </w:pPr>
            <w:r w:rsidRPr="00A8541C">
              <w:rPr>
                <w:rFonts w:asciiTheme="minorHAnsi" w:hAnsiTheme="minorHAnsi"/>
              </w:rPr>
              <w:t>Del</w:t>
            </w:r>
          </w:p>
        </w:tc>
      </w:tr>
      <w:tr w:rsidR="00CF4744" w:rsidRPr="000C7D2A" w:rsidTr="00E12146">
        <w:tc>
          <w:tcPr>
            <w:tcW w:w="7230" w:type="dxa"/>
          </w:tcPr>
          <w:p w:rsidR="00CF4744" w:rsidRPr="00A8541C" w:rsidRDefault="00CF4744" w:rsidP="00A47790">
            <w:pPr>
              <w:spacing w:after="0" w:line="240" w:lineRule="auto"/>
              <w:rPr>
                <w:rFonts w:asciiTheme="minorHAnsi" w:hAnsiTheme="minorHAnsi"/>
              </w:rPr>
            </w:pPr>
            <w:r w:rsidRPr="00A8541C">
              <w:rPr>
                <w:rFonts w:asciiTheme="minorHAnsi" w:hAnsiTheme="minorHAnsi"/>
              </w:rPr>
              <w:t>Exit</w:t>
            </w:r>
            <w:r w:rsidR="00A8657C" w:rsidRPr="00A8541C">
              <w:rPr>
                <w:rFonts w:asciiTheme="minorHAnsi" w:hAnsiTheme="minorHAnsi"/>
              </w:rPr>
              <w:t xml:space="preserve"> </w:t>
            </w:r>
            <w:r w:rsidR="00A47790">
              <w:rPr>
                <w:rFonts w:asciiTheme="minorHAnsi" w:hAnsiTheme="minorHAnsi"/>
              </w:rPr>
              <w:t>Lex</w:t>
            </w:r>
          </w:p>
        </w:tc>
        <w:tc>
          <w:tcPr>
            <w:tcW w:w="2410" w:type="dxa"/>
          </w:tcPr>
          <w:p w:rsidR="00CF4744" w:rsidRPr="00A8541C" w:rsidRDefault="00CF4744" w:rsidP="001C6F42">
            <w:pPr>
              <w:spacing w:after="0" w:line="240" w:lineRule="auto"/>
              <w:rPr>
                <w:rFonts w:asciiTheme="minorHAnsi" w:hAnsiTheme="minorHAnsi"/>
              </w:rPr>
            </w:pPr>
            <w:r w:rsidRPr="00A8541C">
              <w:rPr>
                <w:rFonts w:asciiTheme="minorHAnsi" w:hAnsiTheme="minorHAnsi"/>
              </w:rPr>
              <w:t>Alt</w:t>
            </w:r>
            <w:r w:rsidR="00D81CBC" w:rsidRPr="00A8541C">
              <w:rPr>
                <w:rFonts w:asciiTheme="minorHAnsi" w:hAnsiTheme="minorHAnsi"/>
              </w:rPr>
              <w:t>+</w:t>
            </w:r>
            <w:r w:rsidRPr="00A8541C">
              <w:rPr>
                <w:rFonts w:asciiTheme="minorHAnsi" w:hAnsiTheme="minorHAnsi"/>
              </w:rPr>
              <w:t>F4</w:t>
            </w:r>
          </w:p>
        </w:tc>
      </w:tr>
    </w:tbl>
    <w:p w:rsidR="00A4412E" w:rsidRDefault="00D06FA5" w:rsidP="00761245">
      <w:pPr>
        <w:pStyle w:val="Heading1"/>
      </w:pPr>
      <w:r>
        <w:rPr>
          <w:noProof/>
          <w:lang w:eastAsia="en-GB"/>
        </w:rPr>
        <w:drawing>
          <wp:anchor distT="0" distB="0" distL="114300" distR="114300" simplePos="0" relativeHeight="251675136" behindDoc="1" locked="0" layoutInCell="1" allowOverlap="1" wp14:anchorId="0084F278" wp14:editId="07568811">
            <wp:simplePos x="0" y="0"/>
            <wp:positionH relativeFrom="column">
              <wp:posOffset>1033145</wp:posOffset>
            </wp:positionH>
            <wp:positionV relativeFrom="paragraph">
              <wp:posOffset>162750</wp:posOffset>
            </wp:positionV>
            <wp:extent cx="359410" cy="359410"/>
            <wp:effectExtent l="0" t="0" r="2540" b="254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ouse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0" cy="359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412E">
        <w:t>Mouse</w:t>
      </w:r>
    </w:p>
    <w:tbl>
      <w:tblPr>
        <w:tblStyle w:val="LexQRGuide"/>
        <w:tblW w:w="0" w:type="auto"/>
        <w:tblLook w:val="04A0" w:firstRow="1" w:lastRow="0" w:firstColumn="1" w:lastColumn="0" w:noHBand="0" w:noVBand="1"/>
      </w:tblPr>
      <w:tblGrid>
        <w:gridCol w:w="4679"/>
        <w:gridCol w:w="5244"/>
      </w:tblGrid>
      <w:tr w:rsidR="00A4412E" w:rsidRPr="000C7D2A" w:rsidTr="00E121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"/>
        </w:trPr>
        <w:tc>
          <w:tcPr>
            <w:tcW w:w="4679" w:type="dxa"/>
          </w:tcPr>
          <w:p w:rsidR="00A4412E" w:rsidRPr="000C7D2A" w:rsidRDefault="00A4412E" w:rsidP="00A4412E">
            <w:pPr>
              <w:spacing w:after="0" w:line="240" w:lineRule="auto"/>
            </w:pPr>
            <w:r>
              <w:t>Start reading</w:t>
            </w:r>
          </w:p>
        </w:tc>
        <w:tc>
          <w:tcPr>
            <w:tcW w:w="5244" w:type="dxa"/>
          </w:tcPr>
          <w:p w:rsidR="00A4412E" w:rsidRPr="000C7D2A" w:rsidRDefault="00A4412E" w:rsidP="00A4412E">
            <w:pPr>
              <w:spacing w:after="0" w:line="240" w:lineRule="auto"/>
            </w:pPr>
            <w:r>
              <w:t>Double left-click on word</w:t>
            </w:r>
          </w:p>
        </w:tc>
      </w:tr>
      <w:tr w:rsidR="00A4412E" w:rsidRPr="000C7D2A" w:rsidTr="00E12146">
        <w:tc>
          <w:tcPr>
            <w:tcW w:w="4679" w:type="dxa"/>
          </w:tcPr>
          <w:p w:rsidR="00A4412E" w:rsidRPr="000C7D2A" w:rsidRDefault="00A4412E" w:rsidP="00A4412E">
            <w:pPr>
              <w:spacing w:after="0" w:line="240" w:lineRule="auto"/>
            </w:pPr>
            <w:r>
              <w:t>Stop reading</w:t>
            </w:r>
            <w:r w:rsidR="00F523B2">
              <w:t xml:space="preserve"> / scrolling</w:t>
            </w:r>
          </w:p>
        </w:tc>
        <w:tc>
          <w:tcPr>
            <w:tcW w:w="5244" w:type="dxa"/>
          </w:tcPr>
          <w:p w:rsidR="00A4412E" w:rsidRPr="000C7D2A" w:rsidRDefault="00A4412E" w:rsidP="00A4412E">
            <w:pPr>
              <w:spacing w:after="0" w:line="240" w:lineRule="auto"/>
            </w:pPr>
            <w:r>
              <w:t>Single left click anywhere</w:t>
            </w:r>
          </w:p>
        </w:tc>
      </w:tr>
      <w:tr w:rsidR="00A4412E" w:rsidRPr="000C7D2A" w:rsidTr="00E121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679" w:type="dxa"/>
          </w:tcPr>
          <w:p w:rsidR="00A4412E" w:rsidRPr="000C7D2A" w:rsidRDefault="00A4412E" w:rsidP="00A4412E">
            <w:pPr>
              <w:spacing w:after="0" w:line="240" w:lineRule="auto"/>
            </w:pPr>
            <w:r>
              <w:t>Pan document</w:t>
            </w:r>
          </w:p>
        </w:tc>
        <w:tc>
          <w:tcPr>
            <w:tcW w:w="5244" w:type="dxa"/>
          </w:tcPr>
          <w:p w:rsidR="00A4412E" w:rsidRPr="000C7D2A" w:rsidRDefault="0025424B" w:rsidP="00A4412E">
            <w:pPr>
              <w:spacing w:after="0" w:line="240" w:lineRule="auto"/>
            </w:pPr>
            <w:r>
              <w:t>Left click drag</w:t>
            </w:r>
          </w:p>
        </w:tc>
      </w:tr>
      <w:tr w:rsidR="009B09C7" w:rsidRPr="000C7D2A" w:rsidTr="00E12146">
        <w:tc>
          <w:tcPr>
            <w:tcW w:w="4679" w:type="dxa"/>
          </w:tcPr>
          <w:p w:rsidR="009B09C7" w:rsidRPr="000C7D2A" w:rsidRDefault="009B09C7" w:rsidP="009B09C7">
            <w:pPr>
              <w:spacing w:after="0" w:line="240" w:lineRule="auto"/>
            </w:pPr>
            <w:r>
              <w:t>Continuous panning</w:t>
            </w:r>
            <w:r w:rsidR="00811AB3">
              <w:t xml:space="preserve"> / scrolling</w:t>
            </w:r>
          </w:p>
        </w:tc>
        <w:tc>
          <w:tcPr>
            <w:tcW w:w="5244" w:type="dxa"/>
          </w:tcPr>
          <w:p w:rsidR="009B09C7" w:rsidRPr="000C7D2A" w:rsidRDefault="009B09C7" w:rsidP="009B09C7">
            <w:pPr>
              <w:spacing w:after="0" w:line="240" w:lineRule="auto"/>
            </w:pPr>
            <w:r>
              <w:t>Mouse button 3 and direction</w:t>
            </w:r>
          </w:p>
        </w:tc>
      </w:tr>
      <w:tr w:rsidR="009B09C7" w:rsidRPr="000C7D2A" w:rsidTr="00E121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679" w:type="dxa"/>
          </w:tcPr>
          <w:p w:rsidR="009B09C7" w:rsidRPr="000C7D2A" w:rsidRDefault="0077582C" w:rsidP="009B09C7">
            <w:pPr>
              <w:spacing w:after="0" w:line="240" w:lineRule="auto"/>
            </w:pPr>
            <w:r>
              <w:t>Context sensitive menu</w:t>
            </w:r>
          </w:p>
        </w:tc>
        <w:tc>
          <w:tcPr>
            <w:tcW w:w="5244" w:type="dxa"/>
          </w:tcPr>
          <w:p w:rsidR="009B09C7" w:rsidRPr="000C7D2A" w:rsidRDefault="0077582C" w:rsidP="00A4412E">
            <w:pPr>
              <w:spacing w:after="0" w:line="240" w:lineRule="auto"/>
            </w:pPr>
            <w:r>
              <w:t>Right click on word</w:t>
            </w:r>
          </w:p>
        </w:tc>
      </w:tr>
      <w:tr w:rsidR="003B5163" w:rsidRPr="000C7D2A" w:rsidTr="00E12146">
        <w:tc>
          <w:tcPr>
            <w:tcW w:w="4679" w:type="dxa"/>
          </w:tcPr>
          <w:p w:rsidR="003B5163" w:rsidRPr="001B4323" w:rsidRDefault="003B5163" w:rsidP="003B5163">
            <w:pPr>
              <w:spacing w:after="0" w:line="240" w:lineRule="auto"/>
            </w:pPr>
            <w:r w:rsidRPr="001B4323">
              <w:t>Scroll up &amp; down / left &amp; right</w:t>
            </w:r>
          </w:p>
        </w:tc>
        <w:tc>
          <w:tcPr>
            <w:tcW w:w="5244" w:type="dxa"/>
          </w:tcPr>
          <w:p w:rsidR="003B5163" w:rsidRDefault="00BF0780" w:rsidP="00D81CBC">
            <w:pPr>
              <w:spacing w:after="0" w:line="240" w:lineRule="auto"/>
            </w:pPr>
            <w:r>
              <w:t>Mouse wheel / Shift</w:t>
            </w:r>
            <w:r w:rsidR="00D81CBC">
              <w:t>+</w:t>
            </w:r>
            <w:r w:rsidR="003B5163">
              <w:t>Mouse wheel</w:t>
            </w:r>
          </w:p>
        </w:tc>
      </w:tr>
      <w:tr w:rsidR="009B09C7" w:rsidRPr="000C7D2A" w:rsidTr="00E121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679" w:type="dxa"/>
          </w:tcPr>
          <w:p w:rsidR="009B09C7" w:rsidRPr="000C7D2A" w:rsidRDefault="009B09C7" w:rsidP="00BF0780">
            <w:pPr>
              <w:spacing w:after="0" w:line="240" w:lineRule="auto"/>
            </w:pPr>
            <w:r>
              <w:t xml:space="preserve">Zoom </w:t>
            </w:r>
            <w:r w:rsidR="00BF0780">
              <w:t>out / in</w:t>
            </w:r>
          </w:p>
        </w:tc>
        <w:tc>
          <w:tcPr>
            <w:tcW w:w="5244" w:type="dxa"/>
          </w:tcPr>
          <w:p w:rsidR="009B09C7" w:rsidRPr="000C7D2A" w:rsidRDefault="00BF0780" w:rsidP="00D81CBC">
            <w:pPr>
              <w:spacing w:after="0" w:line="240" w:lineRule="auto"/>
            </w:pPr>
            <w:r>
              <w:t>Ctrl+</w:t>
            </w:r>
            <w:r w:rsidR="00D81CBC">
              <w:t>M</w:t>
            </w:r>
            <w:r w:rsidR="009B09C7">
              <w:t>ouse wheel</w:t>
            </w:r>
          </w:p>
        </w:tc>
      </w:tr>
      <w:tr w:rsidR="0077582C" w:rsidRPr="000C7D2A" w:rsidTr="00E12146">
        <w:tc>
          <w:tcPr>
            <w:tcW w:w="4679" w:type="dxa"/>
          </w:tcPr>
          <w:p w:rsidR="0077582C" w:rsidRPr="000C7D2A" w:rsidRDefault="0077582C" w:rsidP="0077582C">
            <w:pPr>
              <w:spacing w:after="0" w:line="240" w:lineRule="auto"/>
            </w:pPr>
            <w:r>
              <w:t>Previous and next screen of text</w:t>
            </w:r>
          </w:p>
        </w:tc>
        <w:tc>
          <w:tcPr>
            <w:tcW w:w="5244" w:type="dxa"/>
          </w:tcPr>
          <w:p w:rsidR="0077582C" w:rsidRPr="000C7D2A" w:rsidRDefault="003C3131" w:rsidP="003C3131">
            <w:pPr>
              <w:spacing w:after="0" w:line="240" w:lineRule="auto"/>
            </w:pPr>
            <w:r>
              <w:t>Mouse b</w:t>
            </w:r>
            <w:r w:rsidR="0077582C">
              <w:t>uttons 4 and 5</w:t>
            </w:r>
          </w:p>
        </w:tc>
      </w:tr>
    </w:tbl>
    <w:p w:rsidR="00761245" w:rsidRDefault="00005985" w:rsidP="00005985">
      <w:pPr>
        <w:pStyle w:val="Heading1"/>
        <w:spacing w:before="0" w:after="0"/>
      </w:pPr>
      <w:r>
        <w:rPr>
          <w:noProof/>
          <w:lang w:eastAsia="en-GB"/>
        </w:rPr>
        <w:drawing>
          <wp:anchor distT="0" distB="0" distL="114300" distR="114300" simplePos="0" relativeHeight="251683328" behindDoc="0" locked="0" layoutInCell="1" allowOverlap="1" wp14:anchorId="66537377" wp14:editId="2A8179F8">
            <wp:simplePos x="0" y="0"/>
            <wp:positionH relativeFrom="margin">
              <wp:posOffset>4164330</wp:posOffset>
            </wp:positionH>
            <wp:positionV relativeFrom="paragraph">
              <wp:posOffset>1061189</wp:posOffset>
            </wp:positionV>
            <wp:extent cx="2113280" cy="563880"/>
            <wp:effectExtent l="0" t="0" r="1270" b="7620"/>
            <wp:wrapNone/>
            <wp:docPr id="3" name="Picture 3" descr="VisionAid-International-Logo-On-Top-Width-10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VisionAid-International-Logo-On-Top-Width-1000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3280" cy="5638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2304" behindDoc="0" locked="0" layoutInCell="1" allowOverlap="1" wp14:anchorId="4D6393FA" wp14:editId="0030AC6D">
                <wp:simplePos x="0" y="0"/>
                <wp:positionH relativeFrom="column">
                  <wp:posOffset>167489</wp:posOffset>
                </wp:positionH>
                <wp:positionV relativeFrom="paragraph">
                  <wp:posOffset>691827</wp:posOffset>
                </wp:positionV>
                <wp:extent cx="5474525" cy="1377537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74525" cy="137753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164B3" w:rsidRPr="00005985" w:rsidRDefault="001164B3" w:rsidP="00005985">
                            <w:pPr>
                              <w:pStyle w:val="Heading3"/>
                              <w:spacing w:before="0"/>
                              <w:jc w:val="left"/>
                            </w:pPr>
                            <w:r w:rsidRPr="001C6F42">
                              <w:t>Designed and manufactured by:</w:t>
                            </w:r>
                          </w:p>
                          <w:p w:rsidR="001164B3" w:rsidRPr="001C6F42" w:rsidRDefault="001164B3" w:rsidP="00005985">
                            <w:pPr>
                              <w:pStyle w:val="NoSpacing"/>
                              <w:rPr>
                                <w:sz w:val="24"/>
                                <w:szCs w:val="18"/>
                              </w:rPr>
                            </w:pPr>
                            <w:r w:rsidRPr="001C6F42">
                              <w:rPr>
                                <w:sz w:val="24"/>
                                <w:szCs w:val="18"/>
                              </w:rPr>
                              <w:t>VisionAid International Ltd, Bridge Lodge, Spalding Common</w:t>
                            </w:r>
                          </w:p>
                          <w:p w:rsidR="001164B3" w:rsidRPr="001C6F42" w:rsidRDefault="001164B3" w:rsidP="00005985">
                            <w:pPr>
                              <w:pStyle w:val="NoSpacing"/>
                              <w:rPr>
                                <w:sz w:val="24"/>
                                <w:szCs w:val="18"/>
                              </w:rPr>
                            </w:pPr>
                            <w:r w:rsidRPr="001C6F42">
                              <w:rPr>
                                <w:sz w:val="24"/>
                                <w:szCs w:val="18"/>
                              </w:rPr>
                              <w:t>Spalding, Lincolnshire, PE11 3AU. United Kingdom</w:t>
                            </w:r>
                          </w:p>
                          <w:p w:rsidR="001164B3" w:rsidRPr="001C6F42" w:rsidRDefault="001164B3" w:rsidP="00005985">
                            <w:pPr>
                              <w:pStyle w:val="NoSpacing"/>
                              <w:jc w:val="both"/>
                              <w:rPr>
                                <w:sz w:val="24"/>
                                <w:szCs w:val="18"/>
                              </w:rPr>
                            </w:pPr>
                            <w:r w:rsidRPr="001C6F42">
                              <w:rPr>
                                <w:b/>
                                <w:sz w:val="24"/>
                                <w:szCs w:val="18"/>
                              </w:rPr>
                              <w:t>Tel:</w:t>
                            </w:r>
                            <w:r>
                              <w:rPr>
                                <w:sz w:val="24"/>
                                <w:szCs w:val="18"/>
                              </w:rPr>
                              <w:tab/>
                            </w:r>
                            <w:r w:rsidRPr="001C6F42">
                              <w:rPr>
                                <w:sz w:val="24"/>
                                <w:szCs w:val="18"/>
                              </w:rPr>
                              <w:t>+44 (0) 1775 711 977</w:t>
                            </w:r>
                          </w:p>
                          <w:p w:rsidR="001164B3" w:rsidRPr="001C6F42" w:rsidRDefault="001164B3" w:rsidP="00005985">
                            <w:pPr>
                              <w:pStyle w:val="NoSpacing"/>
                              <w:rPr>
                                <w:sz w:val="24"/>
                                <w:szCs w:val="18"/>
                              </w:rPr>
                            </w:pPr>
                            <w:r w:rsidRPr="001C6F42">
                              <w:rPr>
                                <w:b/>
                                <w:sz w:val="24"/>
                                <w:szCs w:val="18"/>
                              </w:rPr>
                              <w:t>Fax:</w:t>
                            </w:r>
                            <w:r>
                              <w:rPr>
                                <w:sz w:val="24"/>
                                <w:szCs w:val="18"/>
                              </w:rPr>
                              <w:tab/>
                            </w:r>
                            <w:r w:rsidRPr="001C6F42">
                              <w:rPr>
                                <w:sz w:val="24"/>
                                <w:szCs w:val="18"/>
                              </w:rPr>
                              <w:t>+44 (0) 1775 769 043</w:t>
                            </w:r>
                          </w:p>
                          <w:p w:rsidR="001164B3" w:rsidRPr="001C6F42" w:rsidRDefault="001164B3" w:rsidP="00005985">
                            <w:pPr>
                              <w:pStyle w:val="NoSpacing"/>
                              <w:rPr>
                                <w:sz w:val="24"/>
                                <w:szCs w:val="18"/>
                              </w:rPr>
                            </w:pPr>
                            <w:r w:rsidRPr="001C6F42">
                              <w:rPr>
                                <w:b/>
                                <w:sz w:val="24"/>
                                <w:szCs w:val="18"/>
                              </w:rPr>
                              <w:t>Email:</w:t>
                            </w:r>
                            <w:r w:rsidRPr="001C6F42">
                              <w:rPr>
                                <w:sz w:val="24"/>
                                <w:szCs w:val="18"/>
                              </w:rPr>
                              <w:t xml:space="preserve"> info@visionaid-international.com</w:t>
                            </w:r>
                          </w:p>
                          <w:p w:rsidR="001164B3" w:rsidRDefault="001164B3" w:rsidP="0000598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6393F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3.2pt;margin-top:54.45pt;width:431.05pt;height:108.45pt;z-index:251682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" stroked="f">
                <v:textbox>
                  <w:txbxContent>
                    <w:p w:rsidR="001164B3" w:rsidRPr="00005985" w:rsidRDefault="001164B3" w:rsidP="00005985">
                      <w:pPr>
                        <w:pStyle w:val="Heading3"/>
                        <w:spacing w:before="0"/>
                        <w:jc w:val="left"/>
                      </w:pPr>
                      <w:r w:rsidRPr="001C6F42">
                        <w:t>Designed and manufactured by:</w:t>
                      </w:r>
                    </w:p>
                    <w:p w:rsidR="001164B3" w:rsidRPr="001C6F42" w:rsidRDefault="001164B3" w:rsidP="00005985">
                      <w:pPr>
                        <w:pStyle w:val="NoSpacing"/>
                        <w:rPr>
                          <w:sz w:val="24"/>
                          <w:szCs w:val="18"/>
                        </w:rPr>
                      </w:pPr>
                      <w:r w:rsidRPr="001C6F42">
                        <w:rPr>
                          <w:sz w:val="24"/>
                          <w:szCs w:val="18"/>
                        </w:rPr>
                        <w:t>VisionAid International Ltd, Bridge Lodge, Spalding Common</w:t>
                      </w:r>
                    </w:p>
                    <w:p w:rsidR="001164B3" w:rsidRPr="001C6F42" w:rsidRDefault="001164B3" w:rsidP="00005985">
                      <w:pPr>
                        <w:pStyle w:val="NoSpacing"/>
                        <w:rPr>
                          <w:sz w:val="24"/>
                          <w:szCs w:val="18"/>
                        </w:rPr>
                      </w:pPr>
                      <w:r w:rsidRPr="001C6F42">
                        <w:rPr>
                          <w:sz w:val="24"/>
                          <w:szCs w:val="18"/>
                        </w:rPr>
                        <w:t>Spalding, Lincolnshire, PE11 3AU. United Kingdom</w:t>
                      </w:r>
                    </w:p>
                    <w:p w:rsidR="001164B3" w:rsidRPr="001C6F42" w:rsidRDefault="001164B3" w:rsidP="00005985">
                      <w:pPr>
                        <w:pStyle w:val="NoSpacing"/>
                        <w:jc w:val="both"/>
                        <w:rPr>
                          <w:sz w:val="24"/>
                          <w:szCs w:val="18"/>
                        </w:rPr>
                      </w:pPr>
                      <w:r w:rsidRPr="001C6F42">
                        <w:rPr>
                          <w:b/>
                          <w:sz w:val="24"/>
                          <w:szCs w:val="18"/>
                        </w:rPr>
                        <w:t>Tel:</w:t>
                      </w:r>
                      <w:r>
                        <w:rPr>
                          <w:sz w:val="24"/>
                          <w:szCs w:val="18"/>
                        </w:rPr>
                        <w:tab/>
                      </w:r>
                      <w:r w:rsidRPr="001C6F42">
                        <w:rPr>
                          <w:sz w:val="24"/>
                          <w:szCs w:val="18"/>
                        </w:rPr>
                        <w:t>+44 (0) 1775 711 977</w:t>
                      </w:r>
                    </w:p>
                    <w:p w:rsidR="001164B3" w:rsidRPr="001C6F42" w:rsidRDefault="001164B3" w:rsidP="00005985">
                      <w:pPr>
                        <w:pStyle w:val="NoSpacing"/>
                        <w:rPr>
                          <w:sz w:val="24"/>
                          <w:szCs w:val="18"/>
                        </w:rPr>
                      </w:pPr>
                      <w:r w:rsidRPr="001C6F42">
                        <w:rPr>
                          <w:b/>
                          <w:sz w:val="24"/>
                          <w:szCs w:val="18"/>
                        </w:rPr>
                        <w:t>Fax:</w:t>
                      </w:r>
                      <w:r>
                        <w:rPr>
                          <w:sz w:val="24"/>
                          <w:szCs w:val="18"/>
                        </w:rPr>
                        <w:tab/>
                      </w:r>
                      <w:r w:rsidRPr="001C6F42">
                        <w:rPr>
                          <w:sz w:val="24"/>
                          <w:szCs w:val="18"/>
                        </w:rPr>
                        <w:t>+44 (0) 1775 769 043</w:t>
                      </w:r>
                    </w:p>
                    <w:p w:rsidR="001164B3" w:rsidRPr="001C6F42" w:rsidRDefault="001164B3" w:rsidP="00005985">
                      <w:pPr>
                        <w:pStyle w:val="NoSpacing"/>
                        <w:rPr>
                          <w:sz w:val="24"/>
                          <w:szCs w:val="18"/>
                        </w:rPr>
                      </w:pPr>
                      <w:r w:rsidRPr="001C6F42">
                        <w:rPr>
                          <w:b/>
                          <w:sz w:val="24"/>
                          <w:szCs w:val="18"/>
                        </w:rPr>
                        <w:t>Email:</w:t>
                      </w:r>
                      <w:r w:rsidRPr="001C6F42">
                        <w:rPr>
                          <w:sz w:val="24"/>
                          <w:szCs w:val="18"/>
                        </w:rPr>
                        <w:t xml:space="preserve"> info@visionaid-international.com</w:t>
                      </w:r>
                    </w:p>
                    <w:p w:rsidR="001164B3" w:rsidRDefault="001164B3" w:rsidP="00005985"/>
                  </w:txbxContent>
                </v:textbox>
              </v:shape>
            </w:pict>
          </mc:Fallback>
        </mc:AlternateContent>
      </w:r>
      <w:r w:rsidR="00F570BF">
        <w:br w:type="page"/>
      </w:r>
      <w:r w:rsidR="00761245">
        <w:lastRenderedPageBreak/>
        <w:t xml:space="preserve">Camera </w:t>
      </w:r>
      <w:r w:rsidR="00DD4E7F">
        <w:t>Mode</w:t>
      </w:r>
      <w:r w:rsidR="0025424B">
        <w:t xml:space="preserve"> (LexCam only)</w:t>
      </w:r>
    </w:p>
    <w:p w:rsidR="003446A1" w:rsidRDefault="003446A1" w:rsidP="002517F9">
      <w:pPr>
        <w:pStyle w:val="Heading2"/>
        <w:spacing w:before="0" w:after="120"/>
      </w:pPr>
      <w:r w:rsidRPr="00A03888">
        <w:rPr>
          <w:noProof/>
          <w:lang w:eastAsia="en-GB"/>
        </w:rPr>
        <w:drawing>
          <wp:anchor distT="0" distB="0" distL="114300" distR="114300" simplePos="0" relativeHeight="251660800" behindDoc="1" locked="0" layoutInCell="1" allowOverlap="1" wp14:anchorId="75B9C726" wp14:editId="7319E242">
            <wp:simplePos x="0" y="0"/>
            <wp:positionH relativeFrom="column">
              <wp:posOffset>2701290</wp:posOffset>
            </wp:positionH>
            <wp:positionV relativeFrom="paragraph">
              <wp:posOffset>395918</wp:posOffset>
            </wp:positionV>
            <wp:extent cx="539750" cy="330835"/>
            <wp:effectExtent l="0" t="0" r="0" b="0"/>
            <wp:wrapNone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" cy="330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0075EF" w:rsidRPr="000075EF" w:rsidRDefault="002C388F" w:rsidP="002517F9">
      <w:pPr>
        <w:pStyle w:val="Heading2"/>
        <w:spacing w:before="0" w:after="120"/>
      </w:pPr>
      <w:r>
        <w:t>Capturing a document</w:t>
      </w:r>
      <w:r w:rsidR="00B6215C">
        <w:t xml:space="preserve"> </w:t>
      </w:r>
    </w:p>
    <w:tbl>
      <w:tblPr>
        <w:tblStyle w:val="LexQRGuide"/>
        <w:tblW w:w="10916" w:type="dxa"/>
        <w:tblLook w:val="04A0" w:firstRow="1" w:lastRow="0" w:firstColumn="1" w:lastColumn="0" w:noHBand="0" w:noVBand="1"/>
      </w:tblPr>
      <w:tblGrid>
        <w:gridCol w:w="6947"/>
        <w:gridCol w:w="3969"/>
      </w:tblGrid>
      <w:tr w:rsidR="00761245" w:rsidRPr="000C7D2A" w:rsidTr="00E121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6947" w:type="dxa"/>
          </w:tcPr>
          <w:p w:rsidR="00761245" w:rsidRPr="000C7D2A" w:rsidRDefault="00761245" w:rsidP="00827207">
            <w:pPr>
              <w:spacing w:after="0" w:line="240" w:lineRule="auto"/>
            </w:pPr>
            <w:r w:rsidRPr="000C7D2A">
              <w:t xml:space="preserve">Take </w:t>
            </w:r>
            <w:r w:rsidR="00827207" w:rsidRPr="000C7D2A">
              <w:t>p</w:t>
            </w:r>
            <w:r w:rsidRPr="000C7D2A">
              <w:t>icture</w:t>
            </w:r>
            <w:r w:rsidR="00827207" w:rsidRPr="000C7D2A">
              <w:t xml:space="preserve"> (a</w:t>
            </w:r>
            <w:r w:rsidR="008F4E82" w:rsidRPr="000C7D2A">
              <w:t>ppend)</w:t>
            </w:r>
          </w:p>
        </w:tc>
        <w:tc>
          <w:tcPr>
            <w:tcW w:w="3969" w:type="dxa"/>
          </w:tcPr>
          <w:p w:rsidR="00761245" w:rsidRPr="000C7D2A" w:rsidRDefault="00761245" w:rsidP="00BC2F65">
            <w:pPr>
              <w:spacing w:after="0" w:line="240" w:lineRule="auto"/>
            </w:pPr>
            <w:r w:rsidRPr="000C7D2A">
              <w:t>Enter</w:t>
            </w:r>
          </w:p>
        </w:tc>
      </w:tr>
      <w:tr w:rsidR="00761245" w:rsidRPr="000C7D2A" w:rsidTr="00E12146">
        <w:tc>
          <w:tcPr>
            <w:tcW w:w="6947" w:type="dxa"/>
          </w:tcPr>
          <w:p w:rsidR="00761245" w:rsidRPr="000C7D2A" w:rsidRDefault="00DC4FED" w:rsidP="00DC4FED">
            <w:pPr>
              <w:spacing w:after="0" w:line="240" w:lineRule="auto"/>
            </w:pPr>
            <w:r>
              <w:t>Start</w:t>
            </w:r>
            <w:r w:rsidR="00827207" w:rsidRPr="000C7D2A">
              <w:t xml:space="preserve"> /</w:t>
            </w:r>
            <w:r>
              <w:t xml:space="preserve"> stop</w:t>
            </w:r>
            <w:r w:rsidR="00761245" w:rsidRPr="000C7D2A">
              <w:t xml:space="preserve"> </w:t>
            </w:r>
            <w:r w:rsidR="00827207" w:rsidRPr="000C7D2A">
              <w:t>m</w:t>
            </w:r>
            <w:r w:rsidR="00761245" w:rsidRPr="000C7D2A">
              <w:t>ulti</w:t>
            </w:r>
            <w:r>
              <w:t>ple</w:t>
            </w:r>
            <w:r w:rsidR="00761245" w:rsidRPr="000C7D2A">
              <w:t xml:space="preserve"> </w:t>
            </w:r>
            <w:r>
              <w:t>c</w:t>
            </w:r>
            <w:r w:rsidR="00761245" w:rsidRPr="000C7D2A">
              <w:t>apture</w:t>
            </w:r>
          </w:p>
        </w:tc>
        <w:tc>
          <w:tcPr>
            <w:tcW w:w="3969" w:type="dxa"/>
          </w:tcPr>
          <w:p w:rsidR="00761245" w:rsidRPr="000C7D2A" w:rsidRDefault="001C6F42" w:rsidP="003910AA">
            <w:pPr>
              <w:spacing w:after="0" w:line="240" w:lineRule="auto"/>
            </w:pPr>
            <w:r>
              <w:t>Shift</w:t>
            </w:r>
            <w:r w:rsidR="00780999">
              <w:t>+</w:t>
            </w:r>
            <w:r w:rsidR="00761245" w:rsidRPr="000C7D2A">
              <w:t>Enter</w:t>
            </w:r>
            <w:r w:rsidR="00DC4FED">
              <w:t xml:space="preserve"> / Tab</w:t>
            </w:r>
          </w:p>
        </w:tc>
      </w:tr>
      <w:tr w:rsidR="008F4E82" w:rsidRPr="000C7D2A" w:rsidTr="00E121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6947" w:type="dxa"/>
          </w:tcPr>
          <w:p w:rsidR="008F4E82" w:rsidRPr="000C7D2A" w:rsidRDefault="0077582C" w:rsidP="00DC4FED">
            <w:pPr>
              <w:spacing w:after="0" w:line="240" w:lineRule="auto"/>
            </w:pPr>
            <w:r>
              <w:t>Capture New</w:t>
            </w:r>
            <w:r w:rsidR="00DD4E7F" w:rsidRPr="000C7D2A">
              <w:t xml:space="preserve"> (</w:t>
            </w:r>
            <w:r w:rsidR="00DC4FED">
              <w:t>capture to new document)</w:t>
            </w:r>
          </w:p>
        </w:tc>
        <w:tc>
          <w:tcPr>
            <w:tcW w:w="3969" w:type="dxa"/>
          </w:tcPr>
          <w:p w:rsidR="008F4E82" w:rsidRPr="000C7D2A" w:rsidRDefault="0077582C" w:rsidP="003910AA">
            <w:pPr>
              <w:spacing w:after="0" w:line="240" w:lineRule="auto"/>
            </w:pPr>
            <w:r>
              <w:t>Ctr</w:t>
            </w:r>
            <w:r w:rsidR="003910AA">
              <w:t>l</w:t>
            </w:r>
            <w:r w:rsidR="00780999">
              <w:t>+</w:t>
            </w:r>
            <w:r w:rsidR="001C6F42">
              <w:t>Shift</w:t>
            </w:r>
            <w:r w:rsidR="00780999">
              <w:t>+</w:t>
            </w:r>
            <w:r>
              <w:t>N</w:t>
            </w:r>
          </w:p>
        </w:tc>
      </w:tr>
      <w:tr w:rsidR="003910AA" w:rsidRPr="000C7D2A" w:rsidTr="00E12146">
        <w:tc>
          <w:tcPr>
            <w:tcW w:w="6947" w:type="dxa"/>
          </w:tcPr>
          <w:p w:rsidR="003910AA" w:rsidRPr="000C7D2A" w:rsidRDefault="003910AA" w:rsidP="00A8541C">
            <w:pPr>
              <w:spacing w:after="0" w:line="240" w:lineRule="auto"/>
            </w:pPr>
            <w:r w:rsidRPr="000C7D2A">
              <w:t xml:space="preserve">Zoom </w:t>
            </w:r>
            <w:r>
              <w:t>out</w:t>
            </w:r>
            <w:r w:rsidRPr="000C7D2A">
              <w:t xml:space="preserve"> / </w:t>
            </w:r>
            <w:r>
              <w:t>in</w:t>
            </w:r>
          </w:p>
        </w:tc>
        <w:tc>
          <w:tcPr>
            <w:tcW w:w="3969" w:type="dxa"/>
          </w:tcPr>
          <w:p w:rsidR="003910AA" w:rsidRPr="000C7D2A" w:rsidRDefault="00E8624D" w:rsidP="003910AA">
            <w:pPr>
              <w:spacing w:after="0" w:line="240" w:lineRule="auto"/>
            </w:pPr>
            <w:r>
              <w:t>Ctrl+ - / =  or</w:t>
            </w:r>
            <w:r w:rsidR="003910AA">
              <w:t xml:space="preserve"> Numpad+ -</w:t>
            </w:r>
            <w:r w:rsidR="003910AA" w:rsidRPr="000C7D2A">
              <w:t xml:space="preserve"> / </w:t>
            </w:r>
            <w:r w:rsidR="003910AA">
              <w:t>+</w:t>
            </w:r>
          </w:p>
        </w:tc>
      </w:tr>
      <w:tr w:rsidR="000075EF" w:rsidRPr="000C7D2A" w:rsidTr="00E121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6947" w:type="dxa"/>
          </w:tcPr>
          <w:p w:rsidR="000075EF" w:rsidRPr="000C7D2A" w:rsidRDefault="00827207" w:rsidP="00827207">
            <w:pPr>
              <w:spacing w:after="0" w:line="240" w:lineRule="auto"/>
            </w:pPr>
            <w:r w:rsidRPr="000C7D2A">
              <w:t>Recognition o</w:t>
            </w:r>
            <w:r w:rsidR="00380E88" w:rsidRPr="000C7D2A">
              <w:t xml:space="preserve">n / </w:t>
            </w:r>
            <w:r w:rsidRPr="000C7D2A">
              <w:t>o</w:t>
            </w:r>
            <w:r w:rsidR="00380E88" w:rsidRPr="000C7D2A">
              <w:t>ff</w:t>
            </w:r>
          </w:p>
        </w:tc>
        <w:tc>
          <w:tcPr>
            <w:tcW w:w="3969" w:type="dxa"/>
          </w:tcPr>
          <w:p w:rsidR="000075EF" w:rsidRPr="000C7D2A" w:rsidRDefault="00BA0CC6" w:rsidP="008A7DE9">
            <w:pPr>
              <w:spacing w:after="0" w:line="240" w:lineRule="auto"/>
            </w:pPr>
            <w:r w:rsidRPr="000C7D2A">
              <w:t>Shift</w:t>
            </w:r>
            <w:r w:rsidR="00780999">
              <w:t>+</w:t>
            </w:r>
            <w:r w:rsidR="00AE66E5">
              <w:t>O</w:t>
            </w:r>
          </w:p>
        </w:tc>
      </w:tr>
      <w:tr w:rsidR="00BA0CC6" w:rsidRPr="000C7D2A" w:rsidTr="00E12146">
        <w:tc>
          <w:tcPr>
            <w:tcW w:w="6947" w:type="dxa"/>
          </w:tcPr>
          <w:p w:rsidR="00BA0CC6" w:rsidRPr="000C7D2A" w:rsidRDefault="00380E88" w:rsidP="00827207">
            <w:pPr>
              <w:spacing w:after="0" w:line="240" w:lineRule="auto"/>
            </w:pPr>
            <w:r w:rsidRPr="000C7D2A">
              <w:t xml:space="preserve">Page </w:t>
            </w:r>
            <w:r w:rsidR="00827207" w:rsidRPr="000C7D2A">
              <w:t>s</w:t>
            </w:r>
            <w:r w:rsidR="00BA0CC6" w:rsidRPr="000C7D2A">
              <w:t>traightening</w:t>
            </w:r>
            <w:r w:rsidRPr="000C7D2A">
              <w:t xml:space="preserve"> </w:t>
            </w:r>
            <w:r w:rsidR="00827207" w:rsidRPr="000C7D2A">
              <w:t>o</w:t>
            </w:r>
            <w:r w:rsidRPr="000C7D2A">
              <w:t xml:space="preserve">n / </w:t>
            </w:r>
            <w:r w:rsidR="00827207" w:rsidRPr="000C7D2A">
              <w:t>o</w:t>
            </w:r>
            <w:r w:rsidRPr="000C7D2A">
              <w:t>ff</w:t>
            </w:r>
          </w:p>
        </w:tc>
        <w:tc>
          <w:tcPr>
            <w:tcW w:w="3969" w:type="dxa"/>
          </w:tcPr>
          <w:p w:rsidR="00BA0CC6" w:rsidRPr="000C7D2A" w:rsidRDefault="00BA0CC6" w:rsidP="008A7DE9">
            <w:pPr>
              <w:spacing w:after="0" w:line="240" w:lineRule="auto"/>
            </w:pPr>
            <w:r w:rsidRPr="000C7D2A">
              <w:t>Shift</w:t>
            </w:r>
            <w:r w:rsidR="00780999">
              <w:t>+</w:t>
            </w:r>
            <w:r w:rsidR="00811AB3">
              <w:t>P</w:t>
            </w:r>
          </w:p>
        </w:tc>
      </w:tr>
      <w:tr w:rsidR="00380E88" w:rsidRPr="000C7D2A" w:rsidTr="00E121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6947" w:type="dxa"/>
          </w:tcPr>
          <w:p w:rsidR="00380E88" w:rsidRPr="000C7D2A" w:rsidRDefault="00380E88" w:rsidP="00827207">
            <w:pPr>
              <w:spacing w:after="0" w:line="240" w:lineRule="auto"/>
            </w:pPr>
            <w:r w:rsidRPr="000C7D2A">
              <w:t xml:space="preserve">Split </w:t>
            </w:r>
            <w:r w:rsidR="00827207" w:rsidRPr="000C7D2A">
              <w:t>b</w:t>
            </w:r>
            <w:r w:rsidRPr="000C7D2A">
              <w:t xml:space="preserve">ook </w:t>
            </w:r>
            <w:r w:rsidR="00827207" w:rsidRPr="000C7D2A">
              <w:t>p</w:t>
            </w:r>
            <w:r w:rsidRPr="000C7D2A">
              <w:t xml:space="preserve">ages </w:t>
            </w:r>
            <w:r w:rsidR="00827207" w:rsidRPr="000C7D2A">
              <w:t>o</w:t>
            </w:r>
            <w:r w:rsidRPr="000C7D2A">
              <w:t xml:space="preserve">n / </w:t>
            </w:r>
            <w:r w:rsidR="00827207" w:rsidRPr="000C7D2A">
              <w:t>o</w:t>
            </w:r>
            <w:r w:rsidRPr="000C7D2A">
              <w:t>ff</w:t>
            </w:r>
          </w:p>
        </w:tc>
        <w:tc>
          <w:tcPr>
            <w:tcW w:w="3969" w:type="dxa"/>
          </w:tcPr>
          <w:p w:rsidR="00380E88" w:rsidRPr="000C7D2A" w:rsidRDefault="00380E88" w:rsidP="008A7DE9">
            <w:pPr>
              <w:spacing w:after="0" w:line="240" w:lineRule="auto"/>
            </w:pPr>
            <w:r w:rsidRPr="000C7D2A">
              <w:t>Shift</w:t>
            </w:r>
            <w:r w:rsidR="00780999">
              <w:t>+</w:t>
            </w:r>
            <w:r w:rsidRPr="000C7D2A">
              <w:t>B</w:t>
            </w:r>
          </w:p>
        </w:tc>
      </w:tr>
      <w:tr w:rsidR="00380E88" w:rsidRPr="000C7D2A" w:rsidTr="00E12146">
        <w:tc>
          <w:tcPr>
            <w:tcW w:w="6947" w:type="dxa"/>
          </w:tcPr>
          <w:p w:rsidR="00380E88" w:rsidRPr="000C7D2A" w:rsidRDefault="00380E88" w:rsidP="00827207">
            <w:pPr>
              <w:spacing w:after="0" w:line="240" w:lineRule="auto"/>
            </w:pPr>
            <w:r w:rsidRPr="000C7D2A">
              <w:t xml:space="preserve">Single </w:t>
            </w:r>
            <w:r w:rsidR="00827207" w:rsidRPr="000C7D2A">
              <w:t>c</w:t>
            </w:r>
            <w:r w:rsidRPr="000C7D2A">
              <w:t xml:space="preserve">olumn </w:t>
            </w:r>
            <w:r w:rsidR="00827207" w:rsidRPr="000C7D2A">
              <w:t>r</w:t>
            </w:r>
            <w:r w:rsidRPr="000C7D2A">
              <w:t xml:space="preserve">ecognition </w:t>
            </w:r>
            <w:r w:rsidR="00827207" w:rsidRPr="000C7D2A">
              <w:t>o</w:t>
            </w:r>
            <w:r w:rsidRPr="000C7D2A">
              <w:t xml:space="preserve">n / </w:t>
            </w:r>
            <w:r w:rsidR="00827207" w:rsidRPr="000C7D2A">
              <w:t>o</w:t>
            </w:r>
            <w:r w:rsidRPr="000C7D2A">
              <w:t>ff</w:t>
            </w:r>
          </w:p>
        </w:tc>
        <w:tc>
          <w:tcPr>
            <w:tcW w:w="3969" w:type="dxa"/>
          </w:tcPr>
          <w:p w:rsidR="00380E88" w:rsidRPr="000C7D2A" w:rsidRDefault="00380E88" w:rsidP="008A7DE9">
            <w:pPr>
              <w:spacing w:after="0" w:line="240" w:lineRule="auto"/>
            </w:pPr>
            <w:r w:rsidRPr="000C7D2A">
              <w:t>Shift</w:t>
            </w:r>
            <w:r w:rsidR="00780999">
              <w:t>+</w:t>
            </w:r>
            <w:r w:rsidRPr="000C7D2A">
              <w:t>S</w:t>
            </w:r>
          </w:p>
        </w:tc>
      </w:tr>
    </w:tbl>
    <w:p w:rsidR="003446A1" w:rsidRDefault="003446A1" w:rsidP="002517F9">
      <w:pPr>
        <w:pStyle w:val="Heading2"/>
        <w:spacing w:after="120"/>
      </w:pPr>
    </w:p>
    <w:p w:rsidR="000075EF" w:rsidRDefault="00D06FA5" w:rsidP="002517F9">
      <w:pPr>
        <w:pStyle w:val="Heading2"/>
        <w:spacing w:after="120"/>
      </w:pPr>
      <w:r>
        <w:rPr>
          <w:noProof/>
          <w:lang w:eastAsia="en-GB"/>
        </w:rPr>
        <w:drawing>
          <wp:anchor distT="0" distB="0" distL="114300" distR="114300" simplePos="0" relativeHeight="251673088" behindDoc="1" locked="0" layoutInCell="1" allowOverlap="1" wp14:anchorId="798B61B1" wp14:editId="732FC2C0">
            <wp:simplePos x="0" y="0"/>
            <wp:positionH relativeFrom="column">
              <wp:posOffset>3473450</wp:posOffset>
            </wp:positionH>
            <wp:positionV relativeFrom="paragraph">
              <wp:posOffset>21912</wp:posOffset>
            </wp:positionV>
            <wp:extent cx="360000" cy="360000"/>
            <wp:effectExtent l="0" t="0" r="2540" b="254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rtual-xy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215C">
        <w:t>Real Time</w:t>
      </w:r>
      <w:r w:rsidR="001012CB">
        <w:t xml:space="preserve"> / Virtual X/Y</w:t>
      </w:r>
      <w:r w:rsidR="00B6215C">
        <w:t xml:space="preserve"> View</w:t>
      </w:r>
      <w:r w:rsidR="0025424B">
        <w:t xml:space="preserve"> </w:t>
      </w:r>
    </w:p>
    <w:tbl>
      <w:tblPr>
        <w:tblStyle w:val="LexQRGuide"/>
        <w:tblW w:w="10916" w:type="dxa"/>
        <w:tblLook w:val="04A0" w:firstRow="1" w:lastRow="0" w:firstColumn="1" w:lastColumn="0" w:noHBand="0" w:noVBand="1"/>
      </w:tblPr>
      <w:tblGrid>
        <w:gridCol w:w="6947"/>
        <w:gridCol w:w="3969"/>
      </w:tblGrid>
      <w:tr w:rsidR="003910AA" w:rsidRPr="000C7D2A" w:rsidTr="00E121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6947" w:type="dxa"/>
          </w:tcPr>
          <w:p w:rsidR="003910AA" w:rsidRPr="000C7D2A" w:rsidRDefault="003910AA" w:rsidP="00A8541C">
            <w:pPr>
              <w:spacing w:after="0" w:line="240" w:lineRule="auto"/>
            </w:pPr>
            <w:r w:rsidRPr="000C7D2A">
              <w:t xml:space="preserve">Zoom </w:t>
            </w:r>
            <w:r>
              <w:t>out</w:t>
            </w:r>
            <w:r w:rsidRPr="000C7D2A">
              <w:t xml:space="preserve"> / </w:t>
            </w:r>
            <w:r>
              <w:t>in</w:t>
            </w:r>
            <w:r w:rsidRPr="000C7D2A">
              <w:t xml:space="preserve"> (push and hold)</w:t>
            </w:r>
          </w:p>
        </w:tc>
        <w:tc>
          <w:tcPr>
            <w:tcW w:w="3969" w:type="dxa"/>
          </w:tcPr>
          <w:p w:rsidR="00BF0780" w:rsidRDefault="003910AA" w:rsidP="00BF0780">
            <w:pPr>
              <w:spacing w:after="0" w:line="240" w:lineRule="auto"/>
            </w:pPr>
            <w:r>
              <w:t>Ctrl+ -</w:t>
            </w:r>
            <w:r w:rsidRPr="000C7D2A">
              <w:t xml:space="preserve"> /</w:t>
            </w:r>
            <w:r w:rsidR="00E12146">
              <w:t xml:space="preserve"> </w:t>
            </w:r>
            <w:r w:rsidR="00BF0780">
              <w:t>=</w:t>
            </w:r>
            <w:r w:rsidR="00E8624D">
              <w:t xml:space="preserve"> or</w:t>
            </w:r>
          </w:p>
          <w:p w:rsidR="003910AA" w:rsidRPr="000C7D2A" w:rsidRDefault="003910AA" w:rsidP="00BF0780">
            <w:pPr>
              <w:spacing w:after="0" w:line="240" w:lineRule="auto"/>
            </w:pPr>
            <w:r>
              <w:t>Ctrl+ Numpad - / +</w:t>
            </w:r>
          </w:p>
        </w:tc>
      </w:tr>
      <w:tr w:rsidR="001012CB" w:rsidRPr="000C7D2A" w:rsidTr="00E12146">
        <w:tc>
          <w:tcPr>
            <w:tcW w:w="6947" w:type="dxa"/>
          </w:tcPr>
          <w:p w:rsidR="001012CB" w:rsidRPr="000C7D2A" w:rsidRDefault="0025424B" w:rsidP="0025424B">
            <w:pPr>
              <w:spacing w:after="0" w:line="240" w:lineRule="auto"/>
            </w:pPr>
            <w:r>
              <w:t>Rotate</w:t>
            </w:r>
          </w:p>
        </w:tc>
        <w:tc>
          <w:tcPr>
            <w:tcW w:w="3969" w:type="dxa"/>
          </w:tcPr>
          <w:p w:rsidR="001012CB" w:rsidRDefault="001012CB" w:rsidP="003910AA">
            <w:pPr>
              <w:spacing w:after="0" w:line="240" w:lineRule="auto"/>
            </w:pPr>
            <w:r>
              <w:t>R</w:t>
            </w:r>
            <w:r w:rsidR="00AE66E5">
              <w:t xml:space="preserve"> / Shift</w:t>
            </w:r>
            <w:r w:rsidR="00780999">
              <w:t>+</w:t>
            </w:r>
            <w:r w:rsidR="00AE66E5">
              <w:t>R</w:t>
            </w:r>
          </w:p>
        </w:tc>
      </w:tr>
      <w:tr w:rsidR="00B6215C" w:rsidRPr="000C7D2A" w:rsidTr="00E121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6947" w:type="dxa"/>
          </w:tcPr>
          <w:p w:rsidR="00B6215C" w:rsidRPr="000C7D2A" w:rsidRDefault="00B6215C" w:rsidP="00827207">
            <w:pPr>
              <w:spacing w:after="0" w:line="240" w:lineRule="auto"/>
            </w:pPr>
            <w:r w:rsidRPr="000C7D2A">
              <w:t xml:space="preserve">Full colour / </w:t>
            </w:r>
            <w:r w:rsidR="00A8541C">
              <w:t xml:space="preserve">tint / </w:t>
            </w:r>
            <w:r w:rsidR="001012CB">
              <w:t xml:space="preserve">advanced </w:t>
            </w:r>
            <w:r w:rsidRPr="000C7D2A">
              <w:t>greyscale / binary cycle</w:t>
            </w:r>
          </w:p>
        </w:tc>
        <w:tc>
          <w:tcPr>
            <w:tcW w:w="3969" w:type="dxa"/>
          </w:tcPr>
          <w:p w:rsidR="00B6215C" w:rsidRPr="000C7D2A" w:rsidRDefault="0077582C" w:rsidP="00E8624D">
            <w:pPr>
              <w:spacing w:after="0" w:line="240" w:lineRule="auto"/>
            </w:pPr>
            <w:r>
              <w:t>C</w:t>
            </w:r>
            <w:r w:rsidR="00E8624D">
              <w:t xml:space="preserve"> /</w:t>
            </w:r>
            <w:r w:rsidR="00A8541C">
              <w:t xml:space="preserve"> Shift+C</w:t>
            </w:r>
          </w:p>
        </w:tc>
      </w:tr>
      <w:tr w:rsidR="00B6215C" w:rsidRPr="000C7D2A" w:rsidTr="00E12146">
        <w:tc>
          <w:tcPr>
            <w:tcW w:w="6947" w:type="dxa"/>
          </w:tcPr>
          <w:p w:rsidR="00B6215C" w:rsidRPr="000C7D2A" w:rsidRDefault="00E8624D" w:rsidP="00E8624D">
            <w:pPr>
              <w:spacing w:after="0" w:line="240" w:lineRule="auto"/>
            </w:pPr>
            <w:r>
              <w:t xml:space="preserve">Cycle text colours or tints </w:t>
            </w:r>
            <w:r w:rsidR="0077582C">
              <w:t>forwards/ backwards</w:t>
            </w:r>
          </w:p>
        </w:tc>
        <w:tc>
          <w:tcPr>
            <w:tcW w:w="3969" w:type="dxa"/>
          </w:tcPr>
          <w:p w:rsidR="00B6215C" w:rsidRPr="000C7D2A" w:rsidRDefault="003910AA" w:rsidP="003910AA">
            <w:pPr>
              <w:spacing w:after="0" w:line="240" w:lineRule="auto"/>
            </w:pPr>
            <w:r>
              <w:t>L / Shift+L</w:t>
            </w:r>
          </w:p>
        </w:tc>
      </w:tr>
      <w:tr w:rsidR="00B6215C" w:rsidRPr="000C7D2A" w:rsidTr="00E121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6947" w:type="dxa"/>
          </w:tcPr>
          <w:p w:rsidR="00B6215C" w:rsidRPr="000C7D2A" w:rsidRDefault="003D31B6" w:rsidP="003A4134">
            <w:pPr>
              <w:spacing w:after="0" w:line="240" w:lineRule="auto"/>
            </w:pPr>
            <w:r>
              <w:t>S</w:t>
            </w:r>
            <w:r w:rsidR="00A4412E">
              <w:t xml:space="preserve">aturation </w:t>
            </w:r>
            <w:r>
              <w:t xml:space="preserve">&amp; contrast </w:t>
            </w:r>
            <w:r w:rsidR="003A4134">
              <w:t>decrease</w:t>
            </w:r>
            <w:r>
              <w:t xml:space="preserve"> </w:t>
            </w:r>
            <w:r w:rsidR="00B6215C" w:rsidRPr="000C7D2A">
              <w:t xml:space="preserve">/ </w:t>
            </w:r>
            <w:r w:rsidR="003A4134">
              <w:t>increase</w:t>
            </w:r>
            <w:r>
              <w:t xml:space="preserve"> / reset</w:t>
            </w:r>
          </w:p>
        </w:tc>
        <w:tc>
          <w:tcPr>
            <w:tcW w:w="3969" w:type="dxa"/>
          </w:tcPr>
          <w:p w:rsidR="00B6215C" w:rsidRPr="000C7D2A" w:rsidRDefault="00B93606" w:rsidP="00B93606">
            <w:pPr>
              <w:spacing w:after="0" w:line="240" w:lineRule="auto"/>
            </w:pPr>
            <w:r>
              <w:t>8 / 9</w:t>
            </w:r>
            <w:r w:rsidR="00E20A31">
              <w:t xml:space="preserve">, Numpad </w:t>
            </w:r>
            <w:r w:rsidR="003D31B6">
              <w:t>- / + and</w:t>
            </w:r>
            <w:r w:rsidR="001012CB">
              <w:t xml:space="preserve"> 0 </w:t>
            </w:r>
          </w:p>
        </w:tc>
      </w:tr>
    </w:tbl>
    <w:p w:rsidR="003446A1" w:rsidRDefault="003446A1" w:rsidP="002517F9">
      <w:pPr>
        <w:pStyle w:val="Heading2"/>
        <w:spacing w:after="120"/>
      </w:pPr>
    </w:p>
    <w:p w:rsidR="00761245" w:rsidRDefault="00D06FA5" w:rsidP="002517F9">
      <w:pPr>
        <w:pStyle w:val="Heading2"/>
        <w:spacing w:after="120"/>
      </w:pPr>
      <w:r w:rsidRPr="00CC3281">
        <w:rPr>
          <w:noProof/>
          <w:lang w:eastAsia="en-GB"/>
        </w:rPr>
        <w:drawing>
          <wp:anchor distT="0" distB="0" distL="114300" distR="114300" simplePos="0" relativeHeight="251674112" behindDoc="1" locked="0" layoutInCell="1" allowOverlap="1" wp14:anchorId="4B9E773B" wp14:editId="1950FD95">
            <wp:simplePos x="0" y="0"/>
            <wp:positionH relativeFrom="column">
              <wp:posOffset>3841750</wp:posOffset>
            </wp:positionH>
            <wp:positionV relativeFrom="paragraph">
              <wp:posOffset>58107</wp:posOffset>
            </wp:positionV>
            <wp:extent cx="359410" cy="348615"/>
            <wp:effectExtent l="0" t="0" r="2540" b="0"/>
            <wp:wrapNone/>
            <wp:docPr id="258" name="Picture 2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" cy="348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863BB">
        <w:t>Reading Guides (</w:t>
      </w:r>
      <w:r w:rsidR="005B2F13">
        <w:t>Lines / Blinds</w:t>
      </w:r>
      <w:r w:rsidR="002863BB">
        <w:t>)</w:t>
      </w:r>
      <w:r w:rsidR="00811AB3" w:rsidRPr="00811AB3">
        <w:rPr>
          <w:noProof/>
          <w:lang w:eastAsia="en-GB"/>
        </w:rPr>
        <w:t xml:space="preserve"> </w:t>
      </w:r>
    </w:p>
    <w:tbl>
      <w:tblPr>
        <w:tblStyle w:val="LexQRGuide"/>
        <w:tblW w:w="10490" w:type="dxa"/>
        <w:tblLook w:val="04A0" w:firstRow="1" w:lastRow="0" w:firstColumn="1" w:lastColumn="0" w:noHBand="0" w:noVBand="1"/>
      </w:tblPr>
      <w:tblGrid>
        <w:gridCol w:w="6380"/>
        <w:gridCol w:w="4110"/>
      </w:tblGrid>
      <w:tr w:rsidR="005B2F13" w:rsidRPr="000C7D2A" w:rsidTr="00E121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6380" w:type="dxa"/>
          </w:tcPr>
          <w:p w:rsidR="005B2F13" w:rsidRPr="000C7D2A" w:rsidRDefault="000075EF" w:rsidP="00827207">
            <w:pPr>
              <w:spacing w:after="0" w:line="240" w:lineRule="auto"/>
            </w:pPr>
            <w:r w:rsidRPr="000C7D2A">
              <w:t xml:space="preserve">Lines / </w:t>
            </w:r>
            <w:r w:rsidR="00827207" w:rsidRPr="000C7D2A">
              <w:t>b</w:t>
            </w:r>
            <w:r w:rsidRPr="000C7D2A">
              <w:t>linds</w:t>
            </w:r>
            <w:r w:rsidR="00E55991" w:rsidRPr="000C7D2A">
              <w:t xml:space="preserve"> </w:t>
            </w:r>
            <w:r w:rsidR="00827207" w:rsidRPr="000C7D2A">
              <w:t>c</w:t>
            </w:r>
            <w:r w:rsidR="00E55991" w:rsidRPr="000C7D2A">
              <w:t>ycle</w:t>
            </w:r>
          </w:p>
        </w:tc>
        <w:tc>
          <w:tcPr>
            <w:tcW w:w="4110" w:type="dxa"/>
          </w:tcPr>
          <w:p w:rsidR="000075EF" w:rsidRPr="000C7D2A" w:rsidRDefault="000075EF" w:rsidP="00BC2F65">
            <w:pPr>
              <w:spacing w:after="0" w:line="240" w:lineRule="auto"/>
            </w:pPr>
            <w:r w:rsidRPr="000C7D2A">
              <w:t>G</w:t>
            </w:r>
          </w:p>
        </w:tc>
      </w:tr>
      <w:tr w:rsidR="000075EF" w:rsidRPr="000C7D2A" w:rsidTr="00E12146">
        <w:tc>
          <w:tcPr>
            <w:tcW w:w="6380" w:type="dxa"/>
          </w:tcPr>
          <w:p w:rsidR="000075EF" w:rsidRPr="000C7D2A" w:rsidRDefault="000075EF" w:rsidP="002517F9">
            <w:pPr>
              <w:spacing w:after="0" w:line="240" w:lineRule="auto"/>
            </w:pPr>
            <w:r w:rsidRPr="000C7D2A">
              <w:t>Line</w:t>
            </w:r>
            <w:r w:rsidR="002517F9">
              <w:t xml:space="preserve"> / blind </w:t>
            </w:r>
            <w:r w:rsidR="00E55991" w:rsidRPr="000C7D2A">
              <w:t xml:space="preserve"> 1 </w:t>
            </w:r>
            <w:r w:rsidR="00827207" w:rsidRPr="000C7D2A">
              <w:t>a</w:t>
            </w:r>
            <w:r w:rsidR="00E55991" w:rsidRPr="000C7D2A">
              <w:t>djust</w:t>
            </w:r>
          </w:p>
        </w:tc>
        <w:tc>
          <w:tcPr>
            <w:tcW w:w="4110" w:type="dxa"/>
          </w:tcPr>
          <w:p w:rsidR="000075EF" w:rsidRPr="000C7D2A" w:rsidRDefault="004C41C9" w:rsidP="003910AA">
            <w:pPr>
              <w:spacing w:after="0" w:line="240" w:lineRule="auto"/>
            </w:pPr>
            <w:r>
              <w:t>G</w:t>
            </w:r>
            <w:r w:rsidR="00B6215C" w:rsidRPr="000C7D2A">
              <w:t xml:space="preserve">+ </w:t>
            </w:r>
            <w:r w:rsidR="000075EF" w:rsidRPr="000C7D2A">
              <w:t xml:space="preserve">Up / Down </w:t>
            </w:r>
          </w:p>
        </w:tc>
      </w:tr>
      <w:tr w:rsidR="000075EF" w:rsidRPr="000C7D2A" w:rsidTr="00E121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6380" w:type="dxa"/>
          </w:tcPr>
          <w:p w:rsidR="000075EF" w:rsidRPr="000C7D2A" w:rsidRDefault="000075EF" w:rsidP="002517F9">
            <w:pPr>
              <w:spacing w:after="0" w:line="240" w:lineRule="auto"/>
            </w:pPr>
            <w:r w:rsidRPr="000C7D2A">
              <w:t xml:space="preserve">Line </w:t>
            </w:r>
            <w:r w:rsidR="002517F9">
              <w:t xml:space="preserve">/ blind 2 </w:t>
            </w:r>
            <w:r w:rsidR="00827207" w:rsidRPr="000C7D2A">
              <w:t>a</w:t>
            </w:r>
            <w:r w:rsidR="00E55991" w:rsidRPr="000C7D2A">
              <w:t>djust</w:t>
            </w:r>
          </w:p>
        </w:tc>
        <w:tc>
          <w:tcPr>
            <w:tcW w:w="4110" w:type="dxa"/>
          </w:tcPr>
          <w:p w:rsidR="000075EF" w:rsidRPr="000C7D2A" w:rsidRDefault="004C41C9" w:rsidP="003910AA">
            <w:pPr>
              <w:spacing w:after="0" w:line="240" w:lineRule="auto"/>
            </w:pPr>
            <w:r>
              <w:t>G</w:t>
            </w:r>
            <w:r w:rsidR="003910AA">
              <w:t>+ Left / Right</w:t>
            </w:r>
          </w:p>
        </w:tc>
      </w:tr>
    </w:tbl>
    <w:p w:rsidR="00C06028" w:rsidRDefault="00C06028" w:rsidP="00C06028">
      <w:pPr>
        <w:rPr>
          <w:rStyle w:val="Heading1Char"/>
        </w:rPr>
      </w:pPr>
      <w:r>
        <w:rPr>
          <w:rStyle w:val="Heading1Char"/>
          <w:b w:val="0"/>
          <w:bCs w:val="0"/>
        </w:rPr>
        <w:br w:type="page"/>
      </w:r>
    </w:p>
    <w:p w:rsidR="00761245" w:rsidRDefault="002517F9" w:rsidP="0086201C">
      <w:pPr>
        <w:pStyle w:val="Heading1"/>
      </w:pPr>
      <w:r w:rsidRPr="00A056EC">
        <w:rPr>
          <w:noProof/>
          <w:lang w:eastAsia="en-GB"/>
        </w:rPr>
        <w:lastRenderedPageBreak/>
        <w:drawing>
          <wp:anchor distT="0" distB="0" distL="114300" distR="114300" simplePos="0" relativeHeight="251664896" behindDoc="1" locked="0" layoutInCell="1" allowOverlap="1" wp14:anchorId="363AC0C2" wp14:editId="0701AC52">
            <wp:simplePos x="0" y="0"/>
            <wp:positionH relativeFrom="page">
              <wp:posOffset>2235835</wp:posOffset>
            </wp:positionH>
            <wp:positionV relativeFrom="paragraph">
              <wp:posOffset>530538</wp:posOffset>
            </wp:positionV>
            <wp:extent cx="360000" cy="360000"/>
            <wp:effectExtent l="0" t="0" r="2540" b="254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1245" w:rsidRPr="0086201C">
        <w:rPr>
          <w:rStyle w:val="Heading1Char"/>
          <w:b/>
          <w:bCs/>
        </w:rPr>
        <w:t>Document</w:t>
      </w:r>
      <w:r w:rsidR="00761245" w:rsidRPr="0086201C">
        <w:t xml:space="preserve"> </w:t>
      </w:r>
      <w:r w:rsidR="003D31B6">
        <w:t>Mode</w:t>
      </w:r>
    </w:p>
    <w:p w:rsidR="0086201C" w:rsidRDefault="0086201C" w:rsidP="002517F9">
      <w:pPr>
        <w:pStyle w:val="Heading2"/>
        <w:spacing w:after="120"/>
      </w:pPr>
      <w:r>
        <w:t>Visualisations</w:t>
      </w:r>
    </w:p>
    <w:tbl>
      <w:tblPr>
        <w:tblStyle w:val="LexQRGuide"/>
        <w:tblW w:w="10632" w:type="dxa"/>
        <w:tblLook w:val="04A0" w:firstRow="1" w:lastRow="0" w:firstColumn="1" w:lastColumn="0" w:noHBand="0" w:noVBand="1"/>
      </w:tblPr>
      <w:tblGrid>
        <w:gridCol w:w="6805"/>
        <w:gridCol w:w="3827"/>
      </w:tblGrid>
      <w:tr w:rsidR="0086201C" w:rsidRPr="000C7D2A" w:rsidTr="00E121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6805" w:type="dxa"/>
          </w:tcPr>
          <w:p w:rsidR="0086201C" w:rsidRPr="000C7D2A" w:rsidRDefault="0086201C" w:rsidP="00A8657C">
            <w:pPr>
              <w:spacing w:after="0" w:line="240" w:lineRule="auto"/>
            </w:pPr>
            <w:r w:rsidRPr="000C7D2A">
              <w:t xml:space="preserve">Cycle </w:t>
            </w:r>
            <w:r w:rsidR="00A8657C" w:rsidRPr="000C7D2A">
              <w:t>v</w:t>
            </w:r>
            <w:r w:rsidRPr="000C7D2A">
              <w:t>isualisations</w:t>
            </w:r>
            <w:r w:rsidR="00E8624D">
              <w:t xml:space="preserve"> forwards / backwards</w:t>
            </w:r>
          </w:p>
        </w:tc>
        <w:tc>
          <w:tcPr>
            <w:tcW w:w="3827" w:type="dxa"/>
          </w:tcPr>
          <w:p w:rsidR="0086201C" w:rsidRPr="000C7D2A" w:rsidRDefault="0086201C" w:rsidP="00BC2F65">
            <w:pPr>
              <w:spacing w:after="0" w:line="240" w:lineRule="auto"/>
            </w:pPr>
            <w:r w:rsidRPr="000C7D2A">
              <w:t>V</w:t>
            </w:r>
            <w:r w:rsidR="00E8624D">
              <w:t xml:space="preserve"> /</w:t>
            </w:r>
            <w:r w:rsidR="003910AA">
              <w:t xml:space="preserve"> Shift+V</w:t>
            </w:r>
          </w:p>
        </w:tc>
      </w:tr>
      <w:tr w:rsidR="0086201C" w:rsidRPr="000C7D2A" w:rsidTr="00E12146">
        <w:tc>
          <w:tcPr>
            <w:tcW w:w="6805" w:type="dxa"/>
          </w:tcPr>
          <w:p w:rsidR="0086201C" w:rsidRPr="000C7D2A" w:rsidRDefault="0086201C" w:rsidP="00BC2F65">
            <w:pPr>
              <w:spacing w:after="0" w:line="240" w:lineRule="auto"/>
            </w:pPr>
            <w:r w:rsidRPr="000C7D2A">
              <w:t>Image</w:t>
            </w:r>
          </w:p>
        </w:tc>
        <w:tc>
          <w:tcPr>
            <w:tcW w:w="3827" w:type="dxa"/>
          </w:tcPr>
          <w:p w:rsidR="0086201C" w:rsidRPr="000C7D2A" w:rsidRDefault="0086201C" w:rsidP="00BC2F65">
            <w:pPr>
              <w:spacing w:after="0" w:line="240" w:lineRule="auto"/>
            </w:pPr>
            <w:r w:rsidRPr="000C7D2A">
              <w:t>1</w:t>
            </w:r>
          </w:p>
        </w:tc>
      </w:tr>
      <w:tr w:rsidR="0086201C" w:rsidRPr="000C7D2A" w:rsidTr="00E121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6805" w:type="dxa"/>
          </w:tcPr>
          <w:p w:rsidR="0086201C" w:rsidRPr="000C7D2A" w:rsidRDefault="0086201C" w:rsidP="00BC2F65">
            <w:pPr>
              <w:spacing w:after="0" w:line="240" w:lineRule="auto"/>
            </w:pPr>
            <w:r w:rsidRPr="000C7D2A">
              <w:t xml:space="preserve">Overlay </w:t>
            </w:r>
          </w:p>
        </w:tc>
        <w:tc>
          <w:tcPr>
            <w:tcW w:w="3827" w:type="dxa"/>
          </w:tcPr>
          <w:p w:rsidR="0086201C" w:rsidRPr="000C7D2A" w:rsidRDefault="0086201C" w:rsidP="00BC2F65">
            <w:pPr>
              <w:spacing w:after="0" w:line="240" w:lineRule="auto"/>
            </w:pPr>
            <w:r w:rsidRPr="000C7D2A">
              <w:t>2</w:t>
            </w:r>
          </w:p>
        </w:tc>
      </w:tr>
      <w:tr w:rsidR="0086201C" w:rsidRPr="000C7D2A" w:rsidTr="00E12146">
        <w:tc>
          <w:tcPr>
            <w:tcW w:w="6805" w:type="dxa"/>
          </w:tcPr>
          <w:p w:rsidR="0086201C" w:rsidRPr="000C7D2A" w:rsidRDefault="0086201C" w:rsidP="00BC2F65">
            <w:pPr>
              <w:spacing w:after="0" w:line="240" w:lineRule="auto"/>
            </w:pPr>
            <w:r w:rsidRPr="000C7D2A">
              <w:t>Column</w:t>
            </w:r>
          </w:p>
        </w:tc>
        <w:tc>
          <w:tcPr>
            <w:tcW w:w="3827" w:type="dxa"/>
          </w:tcPr>
          <w:p w:rsidR="0086201C" w:rsidRPr="000C7D2A" w:rsidRDefault="0086201C" w:rsidP="00BC2F65">
            <w:pPr>
              <w:spacing w:after="0" w:line="240" w:lineRule="auto"/>
            </w:pPr>
            <w:r w:rsidRPr="000C7D2A">
              <w:t>3</w:t>
            </w:r>
          </w:p>
        </w:tc>
      </w:tr>
      <w:tr w:rsidR="0086201C" w:rsidRPr="000C7D2A" w:rsidTr="00E121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6805" w:type="dxa"/>
          </w:tcPr>
          <w:p w:rsidR="0086201C" w:rsidRPr="000C7D2A" w:rsidRDefault="0081715B" w:rsidP="00BC2F65">
            <w:pPr>
              <w:spacing w:after="0" w:line="240" w:lineRule="auto"/>
            </w:pPr>
            <w:r w:rsidRPr="000C7D2A">
              <w:t>Horizontal</w:t>
            </w:r>
          </w:p>
        </w:tc>
        <w:tc>
          <w:tcPr>
            <w:tcW w:w="3827" w:type="dxa"/>
          </w:tcPr>
          <w:p w:rsidR="0086201C" w:rsidRPr="000C7D2A" w:rsidRDefault="0086201C" w:rsidP="00BC2F65">
            <w:pPr>
              <w:spacing w:after="0" w:line="240" w:lineRule="auto"/>
            </w:pPr>
            <w:r w:rsidRPr="000C7D2A">
              <w:t>4</w:t>
            </w:r>
          </w:p>
        </w:tc>
      </w:tr>
      <w:tr w:rsidR="0086201C" w:rsidRPr="000C7D2A" w:rsidTr="00E12146">
        <w:tc>
          <w:tcPr>
            <w:tcW w:w="6805" w:type="dxa"/>
          </w:tcPr>
          <w:p w:rsidR="0086201C" w:rsidRPr="000C7D2A" w:rsidRDefault="0086201C" w:rsidP="00BC2F65">
            <w:pPr>
              <w:spacing w:after="0" w:line="240" w:lineRule="auto"/>
            </w:pPr>
            <w:r w:rsidRPr="000C7D2A">
              <w:t>Vertical</w:t>
            </w:r>
          </w:p>
        </w:tc>
        <w:tc>
          <w:tcPr>
            <w:tcW w:w="3827" w:type="dxa"/>
          </w:tcPr>
          <w:p w:rsidR="0086201C" w:rsidRPr="000C7D2A" w:rsidRDefault="0086201C" w:rsidP="00BC2F65">
            <w:pPr>
              <w:spacing w:after="0" w:line="240" w:lineRule="auto"/>
            </w:pPr>
            <w:r w:rsidRPr="000C7D2A">
              <w:t>5</w:t>
            </w:r>
          </w:p>
        </w:tc>
      </w:tr>
      <w:tr w:rsidR="0086201C" w:rsidRPr="000C7D2A" w:rsidTr="00E121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6805" w:type="dxa"/>
          </w:tcPr>
          <w:p w:rsidR="0086201C" w:rsidRPr="000C7D2A" w:rsidRDefault="0086201C" w:rsidP="00BC2F65">
            <w:pPr>
              <w:spacing w:after="0" w:line="240" w:lineRule="auto"/>
            </w:pPr>
            <w:r w:rsidRPr="000C7D2A">
              <w:t>Word</w:t>
            </w:r>
          </w:p>
        </w:tc>
        <w:tc>
          <w:tcPr>
            <w:tcW w:w="3827" w:type="dxa"/>
          </w:tcPr>
          <w:p w:rsidR="0086201C" w:rsidRPr="000C7D2A" w:rsidRDefault="0086201C" w:rsidP="00BC2F65">
            <w:pPr>
              <w:spacing w:after="0" w:line="240" w:lineRule="auto"/>
            </w:pPr>
            <w:r w:rsidRPr="000C7D2A">
              <w:t>6</w:t>
            </w:r>
          </w:p>
        </w:tc>
      </w:tr>
      <w:tr w:rsidR="0086201C" w:rsidRPr="000C7D2A" w:rsidTr="00E12146">
        <w:tc>
          <w:tcPr>
            <w:tcW w:w="6805" w:type="dxa"/>
          </w:tcPr>
          <w:p w:rsidR="0086201C" w:rsidRPr="000C7D2A" w:rsidRDefault="00A8657C" w:rsidP="00A8657C">
            <w:pPr>
              <w:spacing w:after="0" w:line="240" w:lineRule="auto"/>
            </w:pPr>
            <w:r w:rsidRPr="000C7D2A">
              <w:t>Overview o</w:t>
            </w:r>
            <w:r w:rsidR="001272DB" w:rsidRPr="000C7D2A">
              <w:t xml:space="preserve">n / </w:t>
            </w:r>
            <w:r w:rsidRPr="000C7D2A">
              <w:t>o</w:t>
            </w:r>
            <w:r w:rsidR="001272DB" w:rsidRPr="000C7D2A">
              <w:t>ff</w:t>
            </w:r>
          </w:p>
        </w:tc>
        <w:tc>
          <w:tcPr>
            <w:tcW w:w="3827" w:type="dxa"/>
          </w:tcPr>
          <w:p w:rsidR="0086201C" w:rsidRPr="000C7D2A" w:rsidRDefault="001272DB" w:rsidP="00E20A31">
            <w:pPr>
              <w:spacing w:after="0" w:line="240" w:lineRule="auto"/>
            </w:pPr>
            <w:r w:rsidRPr="000C7D2A">
              <w:t>O</w:t>
            </w:r>
            <w:r w:rsidR="00D22F34">
              <w:t xml:space="preserve"> / O, L</w:t>
            </w:r>
            <w:r w:rsidR="00E20A31">
              <w:t>eft click</w:t>
            </w:r>
          </w:p>
        </w:tc>
      </w:tr>
    </w:tbl>
    <w:p w:rsidR="00811AB3" w:rsidRDefault="00811AB3" w:rsidP="002517F9">
      <w:pPr>
        <w:pStyle w:val="Heading2"/>
        <w:spacing w:after="120"/>
      </w:pPr>
      <w:r w:rsidRPr="007E0770">
        <w:rPr>
          <w:noProof/>
          <w:lang w:eastAsia="en-GB"/>
        </w:rPr>
        <w:drawing>
          <wp:anchor distT="0" distB="0" distL="114300" distR="114300" simplePos="0" relativeHeight="251666944" behindDoc="1" locked="0" layoutInCell="1" allowOverlap="1" wp14:anchorId="5A849EDD" wp14:editId="2CCF617F">
            <wp:simplePos x="0" y="0"/>
            <wp:positionH relativeFrom="column">
              <wp:posOffset>1930400</wp:posOffset>
            </wp:positionH>
            <wp:positionV relativeFrom="paragraph">
              <wp:posOffset>93658</wp:posOffset>
            </wp:positionV>
            <wp:extent cx="370205" cy="359410"/>
            <wp:effectExtent l="0" t="0" r="0" b="2540"/>
            <wp:wrapNone/>
            <wp:docPr id="312" name="Picture 3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05" cy="359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Image Controls</w:t>
      </w:r>
    </w:p>
    <w:tbl>
      <w:tblPr>
        <w:tblStyle w:val="LexQRGuide"/>
        <w:tblW w:w="10632" w:type="dxa"/>
        <w:tblLook w:val="04A0" w:firstRow="1" w:lastRow="0" w:firstColumn="1" w:lastColumn="0" w:noHBand="0" w:noVBand="1"/>
      </w:tblPr>
      <w:tblGrid>
        <w:gridCol w:w="6805"/>
        <w:gridCol w:w="3827"/>
      </w:tblGrid>
      <w:tr w:rsidR="00811AB3" w:rsidRPr="000C7D2A" w:rsidTr="00E121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6805" w:type="dxa"/>
          </w:tcPr>
          <w:p w:rsidR="00811AB3" w:rsidRPr="000C7D2A" w:rsidRDefault="00BF0780" w:rsidP="00BF0780">
            <w:pPr>
              <w:spacing w:after="0" w:line="240" w:lineRule="auto"/>
            </w:pPr>
            <w:r>
              <w:t>Zoom out</w:t>
            </w:r>
            <w:r w:rsidR="00811AB3" w:rsidRPr="000C7D2A">
              <w:t xml:space="preserve"> / </w:t>
            </w:r>
            <w:r>
              <w:t>in</w:t>
            </w:r>
            <w:r w:rsidR="00811AB3" w:rsidRPr="000C7D2A">
              <w:t xml:space="preserve"> (push and hold)</w:t>
            </w:r>
          </w:p>
        </w:tc>
        <w:tc>
          <w:tcPr>
            <w:tcW w:w="3827" w:type="dxa"/>
          </w:tcPr>
          <w:p w:rsidR="00E8624D" w:rsidRDefault="002C388F" w:rsidP="00BF0780">
            <w:pPr>
              <w:spacing w:after="0" w:line="240" w:lineRule="auto"/>
            </w:pPr>
            <w:r>
              <w:t xml:space="preserve">Ctrl </w:t>
            </w:r>
            <w:r w:rsidR="00BF0780">
              <w:t>-</w:t>
            </w:r>
            <w:r w:rsidR="00811AB3">
              <w:t xml:space="preserve"> / </w:t>
            </w:r>
            <w:r w:rsidR="00BF0780">
              <w:t>=</w:t>
            </w:r>
            <w:r w:rsidR="00E8624D">
              <w:t xml:space="preserve"> or</w:t>
            </w:r>
          </w:p>
          <w:p w:rsidR="00811AB3" w:rsidRPr="000C7D2A" w:rsidRDefault="00E8624D" w:rsidP="00BF0780">
            <w:pPr>
              <w:spacing w:after="0" w:line="240" w:lineRule="auto"/>
            </w:pPr>
            <w:r>
              <w:t>Ctrl+</w:t>
            </w:r>
            <w:r w:rsidR="001276FE">
              <w:t>Numpad</w:t>
            </w:r>
            <w:r w:rsidR="00811AB3">
              <w:t xml:space="preserve"> </w:t>
            </w:r>
            <w:r w:rsidR="00BF0780">
              <w:t>- / +</w:t>
            </w:r>
          </w:p>
        </w:tc>
      </w:tr>
      <w:tr w:rsidR="00811AB3" w:rsidRPr="000C7D2A" w:rsidTr="00E12146">
        <w:tc>
          <w:tcPr>
            <w:tcW w:w="6805" w:type="dxa"/>
          </w:tcPr>
          <w:p w:rsidR="00811AB3" w:rsidRPr="000C7D2A" w:rsidRDefault="00811AB3" w:rsidP="0025424B">
            <w:pPr>
              <w:spacing w:after="0" w:line="240" w:lineRule="auto"/>
            </w:pPr>
            <w:r w:rsidRPr="000C7D2A">
              <w:t xml:space="preserve">Full colour / </w:t>
            </w:r>
            <w:r w:rsidR="0025424B">
              <w:t>tint /</w:t>
            </w:r>
            <w:r w:rsidR="001012CB">
              <w:t xml:space="preserve">advanced </w:t>
            </w:r>
            <w:r w:rsidRPr="000C7D2A">
              <w:t xml:space="preserve">greyscale / binary </w:t>
            </w:r>
          </w:p>
        </w:tc>
        <w:tc>
          <w:tcPr>
            <w:tcW w:w="3827" w:type="dxa"/>
          </w:tcPr>
          <w:p w:rsidR="00811AB3" w:rsidRPr="000C7D2A" w:rsidRDefault="00811AB3" w:rsidP="00811AB3">
            <w:pPr>
              <w:spacing w:after="0" w:line="240" w:lineRule="auto"/>
            </w:pPr>
            <w:r w:rsidRPr="000C7D2A">
              <w:t>C</w:t>
            </w:r>
          </w:p>
        </w:tc>
      </w:tr>
      <w:tr w:rsidR="00833C71" w:rsidRPr="000C7D2A" w:rsidTr="00E121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6805" w:type="dxa"/>
          </w:tcPr>
          <w:p w:rsidR="00833C71" w:rsidRPr="000C7D2A" w:rsidRDefault="00833C71" w:rsidP="003D31B6">
            <w:pPr>
              <w:spacing w:after="0" w:line="240" w:lineRule="auto"/>
            </w:pPr>
            <w:r>
              <w:t>Cycle text colours forwards / backwards</w:t>
            </w:r>
          </w:p>
        </w:tc>
        <w:tc>
          <w:tcPr>
            <w:tcW w:w="3827" w:type="dxa"/>
          </w:tcPr>
          <w:p w:rsidR="00833C71" w:rsidRPr="000C7D2A" w:rsidRDefault="00833C71" w:rsidP="00606887">
            <w:pPr>
              <w:spacing w:after="0" w:line="240" w:lineRule="auto"/>
            </w:pPr>
            <w:r>
              <w:t>L / Shift</w:t>
            </w:r>
            <w:r w:rsidR="00606887">
              <w:t>+</w:t>
            </w:r>
            <w:r>
              <w:t>L</w:t>
            </w:r>
          </w:p>
        </w:tc>
      </w:tr>
      <w:tr w:rsidR="00833C71" w:rsidRPr="000C7D2A" w:rsidTr="00E12146">
        <w:tc>
          <w:tcPr>
            <w:tcW w:w="6805" w:type="dxa"/>
          </w:tcPr>
          <w:p w:rsidR="00833C71" w:rsidRPr="000C7D2A" w:rsidRDefault="00833C71" w:rsidP="00811AB3">
            <w:pPr>
              <w:spacing w:after="0" w:line="240" w:lineRule="auto"/>
            </w:pPr>
            <w:r w:rsidRPr="000C7D2A">
              <w:t>Invert greyscale / binary image</w:t>
            </w:r>
          </w:p>
        </w:tc>
        <w:tc>
          <w:tcPr>
            <w:tcW w:w="3827" w:type="dxa"/>
          </w:tcPr>
          <w:p w:rsidR="00833C71" w:rsidRPr="000C7D2A" w:rsidRDefault="00833C71" w:rsidP="00811AB3">
            <w:pPr>
              <w:spacing w:after="0" w:line="240" w:lineRule="auto"/>
            </w:pPr>
            <w:r w:rsidRPr="000C7D2A">
              <w:t>I</w:t>
            </w:r>
          </w:p>
        </w:tc>
      </w:tr>
      <w:tr w:rsidR="003A4134" w:rsidRPr="000C7D2A" w:rsidTr="00E121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6805" w:type="dxa"/>
          </w:tcPr>
          <w:p w:rsidR="003A4134" w:rsidRPr="000C7D2A" w:rsidRDefault="003A4134" w:rsidP="008D0688">
            <w:pPr>
              <w:spacing w:after="0" w:line="240" w:lineRule="auto"/>
            </w:pPr>
            <w:r>
              <w:t xml:space="preserve">Saturation &amp; contrast decrease </w:t>
            </w:r>
            <w:r w:rsidRPr="000C7D2A">
              <w:t xml:space="preserve">/ </w:t>
            </w:r>
            <w:r>
              <w:t>increase / reset</w:t>
            </w:r>
          </w:p>
        </w:tc>
        <w:tc>
          <w:tcPr>
            <w:tcW w:w="3827" w:type="dxa"/>
          </w:tcPr>
          <w:p w:rsidR="003A4134" w:rsidRPr="000C7D2A" w:rsidRDefault="003A4134" w:rsidP="008D0688">
            <w:pPr>
              <w:spacing w:after="0" w:line="240" w:lineRule="auto"/>
            </w:pPr>
            <w:r>
              <w:t xml:space="preserve">8 / 9, Numpad - / + and 0 </w:t>
            </w:r>
          </w:p>
        </w:tc>
      </w:tr>
    </w:tbl>
    <w:p w:rsidR="0086201C" w:rsidRDefault="00F240C6" w:rsidP="002517F9">
      <w:pPr>
        <w:pStyle w:val="Heading2"/>
        <w:spacing w:after="120"/>
      </w:pPr>
      <w:r w:rsidRPr="00B27286">
        <w:rPr>
          <w:noProof/>
          <w:lang w:eastAsia="en-GB"/>
        </w:rPr>
        <w:drawing>
          <wp:anchor distT="0" distB="0" distL="114300" distR="114300" simplePos="0" relativeHeight="251668992" behindDoc="1" locked="0" layoutInCell="1" allowOverlap="1" wp14:anchorId="2ECF19D1" wp14:editId="5A1E30F4">
            <wp:simplePos x="0" y="0"/>
            <wp:positionH relativeFrom="column">
              <wp:posOffset>1493966</wp:posOffset>
            </wp:positionH>
            <wp:positionV relativeFrom="paragraph">
              <wp:posOffset>100330</wp:posOffset>
            </wp:positionV>
            <wp:extent cx="359410" cy="359410"/>
            <wp:effectExtent l="0" t="0" r="2540" b="2540"/>
            <wp:wrapNone/>
            <wp:docPr id="271" name="Picture 2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" cy="359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6201C">
        <w:t>Navigation</w:t>
      </w:r>
    </w:p>
    <w:tbl>
      <w:tblPr>
        <w:tblStyle w:val="LexQRGuide"/>
        <w:tblW w:w="10632" w:type="dxa"/>
        <w:tblLook w:val="04A0" w:firstRow="1" w:lastRow="0" w:firstColumn="1" w:lastColumn="0" w:noHBand="0" w:noVBand="1"/>
      </w:tblPr>
      <w:tblGrid>
        <w:gridCol w:w="6805"/>
        <w:gridCol w:w="3827"/>
      </w:tblGrid>
      <w:tr w:rsidR="0009185A" w:rsidRPr="000C7D2A" w:rsidTr="00E121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6805" w:type="dxa"/>
          </w:tcPr>
          <w:p w:rsidR="0009185A" w:rsidRPr="000C7D2A" w:rsidRDefault="0009185A" w:rsidP="0009185A">
            <w:pPr>
              <w:spacing w:after="0" w:line="240" w:lineRule="auto"/>
            </w:pPr>
            <w:r w:rsidRPr="000C7D2A">
              <w:t xml:space="preserve">Screen previous / next </w:t>
            </w:r>
          </w:p>
        </w:tc>
        <w:tc>
          <w:tcPr>
            <w:tcW w:w="3827" w:type="dxa"/>
          </w:tcPr>
          <w:p w:rsidR="0009185A" w:rsidRPr="000C7D2A" w:rsidRDefault="0009185A" w:rsidP="0009185A">
            <w:pPr>
              <w:spacing w:after="0" w:line="240" w:lineRule="auto"/>
            </w:pPr>
            <w:r>
              <w:t>, / .</w:t>
            </w:r>
          </w:p>
        </w:tc>
      </w:tr>
      <w:tr w:rsidR="0009185A" w:rsidRPr="000C7D2A" w:rsidTr="00E12146">
        <w:tc>
          <w:tcPr>
            <w:tcW w:w="6805" w:type="dxa"/>
          </w:tcPr>
          <w:p w:rsidR="0009185A" w:rsidRPr="000C7D2A" w:rsidRDefault="0009185A" w:rsidP="0009185A">
            <w:pPr>
              <w:spacing w:after="0" w:line="240" w:lineRule="auto"/>
            </w:pPr>
            <w:r w:rsidRPr="000C7D2A">
              <w:t>Letter previous / next</w:t>
            </w:r>
          </w:p>
        </w:tc>
        <w:tc>
          <w:tcPr>
            <w:tcW w:w="3827" w:type="dxa"/>
          </w:tcPr>
          <w:p w:rsidR="0009185A" w:rsidRPr="000C7D2A" w:rsidRDefault="0009185A" w:rsidP="0009185A">
            <w:pPr>
              <w:spacing w:after="0" w:line="240" w:lineRule="auto"/>
            </w:pPr>
            <w:r w:rsidRPr="000C7D2A">
              <w:t>Left / Right</w:t>
            </w:r>
          </w:p>
        </w:tc>
      </w:tr>
      <w:tr w:rsidR="0009185A" w:rsidRPr="000C7D2A" w:rsidTr="00E121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6805" w:type="dxa"/>
          </w:tcPr>
          <w:p w:rsidR="0009185A" w:rsidRPr="000C7D2A" w:rsidRDefault="0009185A" w:rsidP="0009185A">
            <w:pPr>
              <w:spacing w:after="0" w:line="240" w:lineRule="auto"/>
            </w:pPr>
            <w:r>
              <w:t xml:space="preserve">Phonetic previous / next </w:t>
            </w:r>
          </w:p>
        </w:tc>
        <w:tc>
          <w:tcPr>
            <w:tcW w:w="3827" w:type="dxa"/>
          </w:tcPr>
          <w:p w:rsidR="0009185A" w:rsidRPr="000C7D2A" w:rsidRDefault="0009185A" w:rsidP="0009185A">
            <w:pPr>
              <w:spacing w:after="0" w:line="240" w:lineRule="auto"/>
            </w:pPr>
            <w:r>
              <w:t>Shift+ Left / Right</w:t>
            </w:r>
          </w:p>
        </w:tc>
      </w:tr>
      <w:tr w:rsidR="0009185A" w:rsidRPr="000C7D2A" w:rsidTr="00E12146">
        <w:tc>
          <w:tcPr>
            <w:tcW w:w="6805" w:type="dxa"/>
          </w:tcPr>
          <w:p w:rsidR="0009185A" w:rsidRPr="000C7D2A" w:rsidRDefault="0009185A" w:rsidP="0009185A">
            <w:pPr>
              <w:spacing w:after="0" w:line="240" w:lineRule="auto"/>
            </w:pPr>
            <w:r w:rsidRPr="000C7D2A">
              <w:t>Word previous / next</w:t>
            </w:r>
          </w:p>
        </w:tc>
        <w:tc>
          <w:tcPr>
            <w:tcW w:w="3827" w:type="dxa"/>
          </w:tcPr>
          <w:p w:rsidR="0009185A" w:rsidRPr="000C7D2A" w:rsidRDefault="0009185A" w:rsidP="0009185A">
            <w:pPr>
              <w:spacing w:after="0" w:line="240" w:lineRule="auto"/>
            </w:pPr>
            <w:r>
              <w:t xml:space="preserve">Ctrl+ </w:t>
            </w:r>
            <w:r w:rsidRPr="000C7D2A">
              <w:t xml:space="preserve">Left / Right </w:t>
            </w:r>
          </w:p>
        </w:tc>
      </w:tr>
      <w:tr w:rsidR="0009185A" w:rsidRPr="000C7D2A" w:rsidTr="00E121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6805" w:type="dxa"/>
          </w:tcPr>
          <w:p w:rsidR="0009185A" w:rsidRPr="000C7D2A" w:rsidRDefault="0009185A" w:rsidP="0009185A">
            <w:pPr>
              <w:spacing w:after="0" w:line="240" w:lineRule="auto"/>
            </w:pPr>
            <w:r w:rsidRPr="000C7D2A">
              <w:t>Sentence previous / next</w:t>
            </w:r>
          </w:p>
        </w:tc>
        <w:tc>
          <w:tcPr>
            <w:tcW w:w="3827" w:type="dxa"/>
          </w:tcPr>
          <w:p w:rsidR="0009185A" w:rsidRPr="000C7D2A" w:rsidRDefault="0009185A" w:rsidP="0009185A">
            <w:pPr>
              <w:spacing w:after="0" w:line="240" w:lineRule="auto"/>
            </w:pPr>
            <w:r w:rsidRPr="000C7D2A">
              <w:t xml:space="preserve">Up / Down </w:t>
            </w:r>
          </w:p>
        </w:tc>
      </w:tr>
      <w:tr w:rsidR="0009185A" w:rsidRPr="000C7D2A" w:rsidTr="00E12146">
        <w:tc>
          <w:tcPr>
            <w:tcW w:w="6805" w:type="dxa"/>
          </w:tcPr>
          <w:p w:rsidR="0009185A" w:rsidRPr="000C7D2A" w:rsidRDefault="0009185A" w:rsidP="0009185A">
            <w:pPr>
              <w:spacing w:after="0" w:line="240" w:lineRule="auto"/>
            </w:pPr>
            <w:r w:rsidRPr="000C7D2A">
              <w:t>Paragraph previous / next</w:t>
            </w:r>
          </w:p>
        </w:tc>
        <w:tc>
          <w:tcPr>
            <w:tcW w:w="3827" w:type="dxa"/>
          </w:tcPr>
          <w:p w:rsidR="0009185A" w:rsidRPr="000C7D2A" w:rsidRDefault="0009185A" w:rsidP="0009185A">
            <w:pPr>
              <w:spacing w:after="0" w:line="240" w:lineRule="auto"/>
            </w:pPr>
            <w:r w:rsidRPr="000C7D2A">
              <w:t>Ctrl</w:t>
            </w:r>
            <w:r>
              <w:t xml:space="preserve">+ </w:t>
            </w:r>
            <w:r w:rsidRPr="000C7D2A">
              <w:t>Up</w:t>
            </w:r>
            <w:r>
              <w:t xml:space="preserve"> / </w:t>
            </w:r>
            <w:r w:rsidRPr="000C7D2A">
              <w:t>Down</w:t>
            </w:r>
          </w:p>
        </w:tc>
      </w:tr>
      <w:tr w:rsidR="0009185A" w:rsidRPr="000C7D2A" w:rsidTr="00E121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6805" w:type="dxa"/>
          </w:tcPr>
          <w:p w:rsidR="0009185A" w:rsidRPr="000C7D2A" w:rsidRDefault="0009185A" w:rsidP="0009185A">
            <w:pPr>
              <w:spacing w:after="0" w:line="240" w:lineRule="auto"/>
            </w:pPr>
            <w:r w:rsidRPr="000C7D2A">
              <w:t>Page previous / next</w:t>
            </w:r>
          </w:p>
        </w:tc>
        <w:tc>
          <w:tcPr>
            <w:tcW w:w="3827" w:type="dxa"/>
          </w:tcPr>
          <w:p w:rsidR="0009185A" w:rsidRPr="000C7D2A" w:rsidRDefault="0009185A" w:rsidP="0009185A">
            <w:pPr>
              <w:spacing w:after="0" w:line="240" w:lineRule="auto"/>
            </w:pPr>
            <w:r w:rsidRPr="000C7D2A">
              <w:t>Page Up / Page Down</w:t>
            </w:r>
          </w:p>
        </w:tc>
      </w:tr>
      <w:tr w:rsidR="0009185A" w:rsidRPr="000C7D2A" w:rsidTr="00E12146">
        <w:tc>
          <w:tcPr>
            <w:tcW w:w="6805" w:type="dxa"/>
          </w:tcPr>
          <w:p w:rsidR="0009185A" w:rsidRPr="000C7D2A" w:rsidRDefault="0009185A" w:rsidP="0009185A">
            <w:pPr>
              <w:spacing w:after="0" w:line="240" w:lineRule="auto"/>
            </w:pPr>
            <w:r>
              <w:t>Beginning / end of document</w:t>
            </w:r>
          </w:p>
        </w:tc>
        <w:tc>
          <w:tcPr>
            <w:tcW w:w="3827" w:type="dxa"/>
          </w:tcPr>
          <w:p w:rsidR="0009185A" w:rsidRPr="000C7D2A" w:rsidRDefault="0009185A" w:rsidP="0009185A">
            <w:pPr>
              <w:spacing w:after="0" w:line="240" w:lineRule="auto"/>
            </w:pPr>
            <w:r>
              <w:t>Ctrl+ Home / End</w:t>
            </w:r>
          </w:p>
        </w:tc>
      </w:tr>
      <w:tr w:rsidR="0009185A" w:rsidRPr="000C7D2A" w:rsidTr="00E121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6805" w:type="dxa"/>
          </w:tcPr>
          <w:p w:rsidR="0009185A" w:rsidRDefault="0009185A" w:rsidP="0009185A">
            <w:pPr>
              <w:spacing w:after="0" w:line="240" w:lineRule="auto"/>
            </w:pPr>
            <w:r>
              <w:t>Cycle open documents</w:t>
            </w:r>
          </w:p>
        </w:tc>
        <w:tc>
          <w:tcPr>
            <w:tcW w:w="3827" w:type="dxa"/>
          </w:tcPr>
          <w:p w:rsidR="0009185A" w:rsidRDefault="0009185A" w:rsidP="0009185A">
            <w:pPr>
              <w:spacing w:after="0" w:line="240" w:lineRule="auto"/>
            </w:pPr>
            <w:r>
              <w:t>Ctrl+Tab</w:t>
            </w:r>
          </w:p>
        </w:tc>
      </w:tr>
      <w:tr w:rsidR="0009185A" w:rsidRPr="000C7D2A" w:rsidTr="00E12146">
        <w:tc>
          <w:tcPr>
            <w:tcW w:w="6805" w:type="dxa"/>
          </w:tcPr>
          <w:p w:rsidR="0009185A" w:rsidRPr="000C7D2A" w:rsidRDefault="0009185A" w:rsidP="0009185A">
            <w:pPr>
              <w:spacing w:after="0" w:line="240" w:lineRule="auto"/>
            </w:pPr>
            <w:r w:rsidRPr="000C7D2A">
              <w:t>Find</w:t>
            </w:r>
          </w:p>
        </w:tc>
        <w:tc>
          <w:tcPr>
            <w:tcW w:w="3827" w:type="dxa"/>
          </w:tcPr>
          <w:p w:rsidR="0009185A" w:rsidRPr="000C7D2A" w:rsidRDefault="0009185A" w:rsidP="0009185A">
            <w:pPr>
              <w:spacing w:after="0" w:line="240" w:lineRule="auto"/>
            </w:pPr>
            <w:r>
              <w:t>Ctrl+</w:t>
            </w:r>
            <w:r w:rsidRPr="000C7D2A">
              <w:t>F</w:t>
            </w:r>
          </w:p>
        </w:tc>
      </w:tr>
      <w:tr w:rsidR="0009185A" w:rsidRPr="000C7D2A" w:rsidTr="00E121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6805" w:type="dxa"/>
          </w:tcPr>
          <w:p w:rsidR="0009185A" w:rsidRPr="000C7D2A" w:rsidRDefault="0009185A" w:rsidP="0009185A">
            <w:pPr>
              <w:spacing w:after="0" w:line="240" w:lineRule="auto"/>
            </w:pPr>
            <w:r w:rsidRPr="000C7D2A">
              <w:t>Find again</w:t>
            </w:r>
          </w:p>
        </w:tc>
        <w:tc>
          <w:tcPr>
            <w:tcW w:w="3827" w:type="dxa"/>
          </w:tcPr>
          <w:p w:rsidR="0009185A" w:rsidRPr="000C7D2A" w:rsidRDefault="0009185A" w:rsidP="0009185A">
            <w:pPr>
              <w:spacing w:after="0" w:line="240" w:lineRule="auto"/>
            </w:pPr>
            <w:r w:rsidRPr="000C7D2A">
              <w:t>F3</w:t>
            </w:r>
          </w:p>
        </w:tc>
      </w:tr>
      <w:tr w:rsidR="0009185A" w:rsidRPr="000C7D2A" w:rsidTr="00E12146">
        <w:tc>
          <w:tcPr>
            <w:tcW w:w="6805" w:type="dxa"/>
          </w:tcPr>
          <w:p w:rsidR="0009185A" w:rsidRPr="000C7D2A" w:rsidRDefault="0009185A" w:rsidP="0009185A">
            <w:pPr>
              <w:spacing w:after="0" w:line="240" w:lineRule="auto"/>
            </w:pPr>
            <w:r>
              <w:t>Go to Page</w:t>
            </w:r>
          </w:p>
        </w:tc>
        <w:tc>
          <w:tcPr>
            <w:tcW w:w="3827" w:type="dxa"/>
          </w:tcPr>
          <w:p w:rsidR="0009185A" w:rsidRPr="000C7D2A" w:rsidRDefault="0009185A" w:rsidP="0009185A">
            <w:pPr>
              <w:spacing w:after="0" w:line="240" w:lineRule="auto"/>
            </w:pPr>
            <w:r>
              <w:t>Ctrl+G</w:t>
            </w:r>
          </w:p>
        </w:tc>
      </w:tr>
      <w:tr w:rsidR="0009185A" w:rsidRPr="000C7D2A" w:rsidTr="00E121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6805" w:type="dxa"/>
          </w:tcPr>
          <w:p w:rsidR="0009185A" w:rsidRDefault="0009185A" w:rsidP="0009185A">
            <w:pPr>
              <w:spacing w:after="0" w:line="240" w:lineRule="auto"/>
            </w:pPr>
            <w:r>
              <w:t>Document information</w:t>
            </w:r>
          </w:p>
        </w:tc>
        <w:tc>
          <w:tcPr>
            <w:tcW w:w="3827" w:type="dxa"/>
          </w:tcPr>
          <w:p w:rsidR="0009185A" w:rsidRDefault="0009185A" w:rsidP="0009185A">
            <w:pPr>
              <w:spacing w:after="0" w:line="240" w:lineRule="auto"/>
            </w:pPr>
            <w:r>
              <w:t>Ctrl+Shift+I</w:t>
            </w:r>
          </w:p>
        </w:tc>
      </w:tr>
      <w:tr w:rsidR="0009185A" w:rsidRPr="000C7D2A" w:rsidTr="00E12146">
        <w:tc>
          <w:tcPr>
            <w:tcW w:w="6805" w:type="dxa"/>
          </w:tcPr>
          <w:p w:rsidR="0009185A" w:rsidRDefault="0009185A" w:rsidP="0009185A">
            <w:pPr>
              <w:spacing w:after="0" w:line="240" w:lineRule="auto"/>
            </w:pPr>
            <w:r>
              <w:t>Page information</w:t>
            </w:r>
          </w:p>
        </w:tc>
        <w:tc>
          <w:tcPr>
            <w:tcW w:w="3827" w:type="dxa"/>
          </w:tcPr>
          <w:p w:rsidR="0009185A" w:rsidRDefault="0009185A" w:rsidP="0009185A">
            <w:pPr>
              <w:spacing w:after="0" w:line="240" w:lineRule="auto"/>
            </w:pPr>
            <w:r>
              <w:t>Shift+I</w:t>
            </w:r>
          </w:p>
        </w:tc>
      </w:tr>
      <w:tr w:rsidR="0009185A" w:rsidRPr="000C7D2A" w:rsidTr="00E121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6805" w:type="dxa"/>
          </w:tcPr>
          <w:p w:rsidR="0009185A" w:rsidRDefault="0009185A" w:rsidP="0009185A">
            <w:pPr>
              <w:spacing w:after="0" w:line="240" w:lineRule="auto"/>
            </w:pPr>
            <w:r>
              <w:t>Position information</w:t>
            </w:r>
          </w:p>
        </w:tc>
        <w:tc>
          <w:tcPr>
            <w:tcW w:w="3827" w:type="dxa"/>
          </w:tcPr>
          <w:p w:rsidR="0009185A" w:rsidRDefault="0009185A" w:rsidP="0009185A">
            <w:pPr>
              <w:spacing w:after="0" w:line="240" w:lineRule="auto"/>
            </w:pPr>
            <w:r>
              <w:t>Ctrl+I</w:t>
            </w:r>
          </w:p>
        </w:tc>
      </w:tr>
    </w:tbl>
    <w:p w:rsidR="00F84CE8" w:rsidRDefault="00F570BF" w:rsidP="00B93606">
      <w:pPr>
        <w:pStyle w:val="Heading2"/>
        <w:spacing w:before="0" w:after="100"/>
      </w:pPr>
      <w:r>
        <w:br w:type="page"/>
      </w:r>
      <w:r w:rsidR="001C6F42">
        <w:rPr>
          <w:noProof/>
          <w:lang w:eastAsia="en-GB"/>
        </w:rPr>
        <w:lastRenderedPageBreak/>
        <w:drawing>
          <wp:anchor distT="0" distB="0" distL="114300" distR="114300" simplePos="0" relativeHeight="251672064" behindDoc="1" locked="0" layoutInCell="1" allowOverlap="1" wp14:anchorId="479EE137" wp14:editId="3532D33F">
            <wp:simplePos x="0" y="0"/>
            <wp:positionH relativeFrom="column">
              <wp:posOffset>960755</wp:posOffset>
            </wp:positionH>
            <wp:positionV relativeFrom="paragraph">
              <wp:posOffset>-44450</wp:posOffset>
            </wp:positionV>
            <wp:extent cx="359410" cy="359410"/>
            <wp:effectExtent l="0" t="0" r="2540" b="2540"/>
            <wp:wrapThrough wrapText="bothSides">
              <wp:wrapPolygon edited="0">
                <wp:start x="0" y="0"/>
                <wp:lineTo x="0" y="20608"/>
                <wp:lineTo x="20608" y="20608"/>
                <wp:lineTo x="20608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peech-full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0" cy="359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4CE8">
        <w:t>Speech</w:t>
      </w:r>
    </w:p>
    <w:tbl>
      <w:tblPr>
        <w:tblStyle w:val="LexQRGuide"/>
        <w:tblW w:w="10598" w:type="dxa"/>
        <w:tblLook w:val="04A0" w:firstRow="1" w:lastRow="0" w:firstColumn="1" w:lastColumn="0" w:noHBand="0" w:noVBand="1"/>
      </w:tblPr>
      <w:tblGrid>
        <w:gridCol w:w="4503"/>
        <w:gridCol w:w="6095"/>
      </w:tblGrid>
      <w:tr w:rsidR="001164B3" w:rsidRPr="000C7D2A" w:rsidTr="004771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503" w:type="dxa"/>
          </w:tcPr>
          <w:p w:rsidR="001164B3" w:rsidRPr="000C7D2A" w:rsidRDefault="001164B3" w:rsidP="001164B3">
            <w:pPr>
              <w:spacing w:after="0" w:line="240" w:lineRule="auto"/>
            </w:pPr>
            <w:r w:rsidRPr="000C7D2A">
              <w:t>Reading start / stop</w:t>
            </w:r>
          </w:p>
        </w:tc>
        <w:tc>
          <w:tcPr>
            <w:tcW w:w="6095" w:type="dxa"/>
          </w:tcPr>
          <w:p w:rsidR="001164B3" w:rsidRPr="000C7D2A" w:rsidRDefault="001164B3" w:rsidP="001164B3">
            <w:pPr>
              <w:spacing w:after="0" w:line="240" w:lineRule="auto"/>
            </w:pPr>
            <w:r>
              <w:t>Space Bar</w:t>
            </w:r>
          </w:p>
        </w:tc>
      </w:tr>
      <w:tr w:rsidR="001164B3" w:rsidRPr="000C7D2A" w:rsidTr="00477108">
        <w:tc>
          <w:tcPr>
            <w:tcW w:w="4503" w:type="dxa"/>
          </w:tcPr>
          <w:p w:rsidR="001164B3" w:rsidRPr="000C7D2A" w:rsidRDefault="001164B3" w:rsidP="001164B3">
            <w:pPr>
              <w:spacing w:after="0" w:line="240" w:lineRule="auto"/>
            </w:pPr>
            <w:r w:rsidRPr="000C7D2A">
              <w:t>Slower / faster</w:t>
            </w:r>
          </w:p>
        </w:tc>
        <w:tc>
          <w:tcPr>
            <w:tcW w:w="6095" w:type="dxa"/>
          </w:tcPr>
          <w:p w:rsidR="001164B3" w:rsidRPr="000C7D2A" w:rsidRDefault="001164B3" w:rsidP="001164B3">
            <w:pPr>
              <w:spacing w:after="0" w:line="240" w:lineRule="auto"/>
            </w:pPr>
            <w:r>
              <w:t>Shift+</w:t>
            </w:r>
            <w:r w:rsidRPr="000C7D2A">
              <w:t xml:space="preserve"> </w:t>
            </w:r>
            <w:r>
              <w:t>-</w:t>
            </w:r>
            <w:r w:rsidRPr="000C7D2A">
              <w:t xml:space="preserve"> / </w:t>
            </w:r>
            <w:r>
              <w:t>= or Shift+ Numpad - / +</w:t>
            </w:r>
          </w:p>
        </w:tc>
      </w:tr>
      <w:tr w:rsidR="001164B3" w:rsidRPr="000C7D2A" w:rsidTr="004771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503" w:type="dxa"/>
          </w:tcPr>
          <w:p w:rsidR="001164B3" w:rsidRPr="000C7D2A" w:rsidRDefault="001164B3" w:rsidP="001164B3">
            <w:pPr>
              <w:spacing w:after="0" w:line="240" w:lineRule="auto"/>
            </w:pPr>
            <w:r w:rsidRPr="000C7D2A">
              <w:t>Volume decrease/ increase</w:t>
            </w:r>
          </w:p>
        </w:tc>
        <w:tc>
          <w:tcPr>
            <w:tcW w:w="6095" w:type="dxa"/>
          </w:tcPr>
          <w:p w:rsidR="001164B3" w:rsidRPr="000C7D2A" w:rsidRDefault="001164B3" w:rsidP="001164B3">
            <w:pPr>
              <w:spacing w:after="0" w:line="240" w:lineRule="auto"/>
            </w:pPr>
            <w:r>
              <w:t>Ctrl+Shift+ - / = or Ctrl+Shift+ Numpad - / +</w:t>
            </w:r>
          </w:p>
        </w:tc>
      </w:tr>
      <w:tr w:rsidR="001164B3" w:rsidRPr="000C7D2A" w:rsidTr="00477108">
        <w:tc>
          <w:tcPr>
            <w:tcW w:w="4503" w:type="dxa"/>
          </w:tcPr>
          <w:p w:rsidR="001164B3" w:rsidRPr="000C7D2A" w:rsidRDefault="001164B3" w:rsidP="001164B3">
            <w:pPr>
              <w:spacing w:after="0" w:line="240" w:lineRule="auto"/>
            </w:pPr>
            <w:r>
              <w:t>Stop announcements</w:t>
            </w:r>
          </w:p>
        </w:tc>
        <w:tc>
          <w:tcPr>
            <w:tcW w:w="6095" w:type="dxa"/>
          </w:tcPr>
          <w:p w:rsidR="001164B3" w:rsidRPr="000C7D2A" w:rsidRDefault="001164B3" w:rsidP="001164B3">
            <w:pPr>
              <w:spacing w:after="0" w:line="240" w:lineRule="auto"/>
            </w:pPr>
            <w:r>
              <w:t>Ctrl</w:t>
            </w:r>
          </w:p>
        </w:tc>
      </w:tr>
      <w:tr w:rsidR="001164B3" w:rsidRPr="000C7D2A" w:rsidTr="004771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503" w:type="dxa"/>
          </w:tcPr>
          <w:p w:rsidR="001164B3" w:rsidRPr="000C7D2A" w:rsidRDefault="001164B3" w:rsidP="001164B3">
            <w:pPr>
              <w:spacing w:after="0" w:line="240" w:lineRule="auto"/>
            </w:pPr>
            <w:r>
              <w:t>Speak punctuation on / off</w:t>
            </w:r>
          </w:p>
        </w:tc>
        <w:tc>
          <w:tcPr>
            <w:tcW w:w="6095" w:type="dxa"/>
          </w:tcPr>
          <w:p w:rsidR="001164B3" w:rsidRPr="000C7D2A" w:rsidRDefault="001164B3" w:rsidP="001164B3">
            <w:pPr>
              <w:spacing w:after="0" w:line="240" w:lineRule="auto"/>
            </w:pPr>
            <w:r>
              <w:t>U</w:t>
            </w:r>
          </w:p>
        </w:tc>
      </w:tr>
      <w:tr w:rsidR="001164B3" w:rsidRPr="000C7D2A" w:rsidTr="00477108">
        <w:tc>
          <w:tcPr>
            <w:tcW w:w="4503" w:type="dxa"/>
          </w:tcPr>
          <w:p w:rsidR="001164B3" w:rsidRPr="000C7D2A" w:rsidRDefault="001164B3" w:rsidP="00477108">
            <w:pPr>
              <w:spacing w:after="0" w:line="240" w:lineRule="auto"/>
            </w:pPr>
            <w:r>
              <w:t>C</w:t>
            </w:r>
            <w:r w:rsidRPr="000C7D2A">
              <w:t>ycle</w:t>
            </w:r>
            <w:r>
              <w:t xml:space="preserve"> reading voice</w:t>
            </w:r>
          </w:p>
        </w:tc>
        <w:tc>
          <w:tcPr>
            <w:tcW w:w="6095" w:type="dxa"/>
          </w:tcPr>
          <w:p w:rsidR="001164B3" w:rsidRPr="000C7D2A" w:rsidRDefault="001164B3" w:rsidP="00477108">
            <w:pPr>
              <w:spacing w:after="0" w:line="240" w:lineRule="auto"/>
            </w:pPr>
            <w:r w:rsidRPr="000C7D2A">
              <w:t>E</w:t>
            </w:r>
            <w:r w:rsidR="00477108">
              <w:t xml:space="preserve"> / Shift+E</w:t>
            </w:r>
          </w:p>
        </w:tc>
      </w:tr>
      <w:tr w:rsidR="001164B3" w:rsidRPr="000C7D2A" w:rsidTr="004771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503" w:type="dxa"/>
          </w:tcPr>
          <w:p w:rsidR="001164B3" w:rsidRPr="000C7D2A" w:rsidRDefault="001164B3" w:rsidP="001164B3">
            <w:pPr>
              <w:spacing w:after="0" w:line="240" w:lineRule="auto"/>
            </w:pPr>
            <w:r>
              <w:t>Speech replacements</w:t>
            </w:r>
          </w:p>
        </w:tc>
        <w:tc>
          <w:tcPr>
            <w:tcW w:w="6095" w:type="dxa"/>
          </w:tcPr>
          <w:p w:rsidR="001164B3" w:rsidRPr="000C7D2A" w:rsidRDefault="001164B3" w:rsidP="001164B3">
            <w:pPr>
              <w:spacing w:after="0" w:line="240" w:lineRule="auto"/>
            </w:pPr>
            <w:r>
              <w:t>Ctrl+R</w:t>
            </w:r>
          </w:p>
        </w:tc>
      </w:tr>
    </w:tbl>
    <w:p w:rsidR="003446A1" w:rsidRDefault="003446A1" w:rsidP="00B93606">
      <w:pPr>
        <w:pStyle w:val="Heading2"/>
        <w:spacing w:before="100" w:after="120"/>
      </w:pPr>
      <w:r>
        <w:rPr>
          <w:noProof/>
          <w:lang w:eastAsia="en-GB"/>
        </w:rPr>
        <w:drawing>
          <wp:anchor distT="0" distB="0" distL="114300" distR="114300" simplePos="0" relativeHeight="251680256" behindDoc="1" locked="0" layoutInCell="1" allowOverlap="1" wp14:anchorId="68C2D4FD" wp14:editId="1571E50D">
            <wp:simplePos x="0" y="0"/>
            <wp:positionH relativeFrom="column">
              <wp:posOffset>1524000</wp:posOffset>
            </wp:positionH>
            <wp:positionV relativeFrom="paragraph">
              <wp:posOffset>441012</wp:posOffset>
            </wp:positionV>
            <wp:extent cx="359410" cy="359410"/>
            <wp:effectExtent l="0" t="0" r="2540" b="254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nnotations-full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0" cy="359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C388F" w:rsidRDefault="002C388F" w:rsidP="00B93606">
      <w:pPr>
        <w:pStyle w:val="Heading2"/>
        <w:spacing w:before="100" w:after="120"/>
      </w:pPr>
      <w:r>
        <w:t>Annotations</w:t>
      </w:r>
    </w:p>
    <w:tbl>
      <w:tblPr>
        <w:tblStyle w:val="LexQRGuide"/>
        <w:tblW w:w="0" w:type="auto"/>
        <w:tblLook w:val="04A0" w:firstRow="1" w:lastRow="0" w:firstColumn="1" w:lastColumn="0" w:noHBand="0" w:noVBand="1"/>
      </w:tblPr>
      <w:tblGrid>
        <w:gridCol w:w="4962"/>
        <w:gridCol w:w="4927"/>
      </w:tblGrid>
      <w:tr w:rsidR="002C388F" w:rsidRPr="000C7D2A" w:rsidTr="001164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"/>
        </w:trPr>
        <w:tc>
          <w:tcPr>
            <w:tcW w:w="4962" w:type="dxa"/>
          </w:tcPr>
          <w:p w:rsidR="002C388F" w:rsidRPr="000C7D2A" w:rsidRDefault="002C388F" w:rsidP="002C388F">
            <w:pPr>
              <w:spacing w:after="0" w:line="240" w:lineRule="auto"/>
            </w:pPr>
            <w:r>
              <w:t>Show / hide annotation window</w:t>
            </w:r>
          </w:p>
        </w:tc>
        <w:tc>
          <w:tcPr>
            <w:tcW w:w="4927" w:type="dxa"/>
          </w:tcPr>
          <w:p w:rsidR="002C388F" w:rsidRPr="000C7D2A" w:rsidRDefault="003C3131" w:rsidP="003C3131">
            <w:pPr>
              <w:spacing w:after="0" w:line="240" w:lineRule="auto"/>
            </w:pPr>
            <w:r>
              <w:t>Ctrl+</w:t>
            </w:r>
            <w:r w:rsidR="002C388F">
              <w:t>J</w:t>
            </w:r>
          </w:p>
        </w:tc>
      </w:tr>
      <w:tr w:rsidR="002C388F" w:rsidRPr="000C7D2A" w:rsidTr="001164B3">
        <w:tc>
          <w:tcPr>
            <w:tcW w:w="4962" w:type="dxa"/>
          </w:tcPr>
          <w:p w:rsidR="002C388F" w:rsidRPr="000C7D2A" w:rsidRDefault="002C388F" w:rsidP="002C388F">
            <w:pPr>
              <w:spacing w:after="0" w:line="240" w:lineRule="auto"/>
            </w:pPr>
            <w:r>
              <w:t>Show all annotations</w:t>
            </w:r>
          </w:p>
        </w:tc>
        <w:tc>
          <w:tcPr>
            <w:tcW w:w="4927" w:type="dxa"/>
          </w:tcPr>
          <w:p w:rsidR="002C388F" w:rsidRPr="000C7D2A" w:rsidRDefault="003C3131" w:rsidP="002C388F">
            <w:pPr>
              <w:spacing w:after="0" w:line="240" w:lineRule="auto"/>
            </w:pPr>
            <w:r>
              <w:t>Ctrl+Shift+</w:t>
            </w:r>
            <w:r w:rsidR="002C388F">
              <w:t>J</w:t>
            </w:r>
          </w:p>
        </w:tc>
      </w:tr>
      <w:tr w:rsidR="002C388F" w:rsidRPr="000C7D2A" w:rsidTr="001164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962" w:type="dxa"/>
          </w:tcPr>
          <w:p w:rsidR="002C388F" w:rsidRPr="000C7D2A" w:rsidRDefault="002C388F" w:rsidP="002C388F">
            <w:pPr>
              <w:spacing w:after="0" w:line="240" w:lineRule="auto"/>
            </w:pPr>
            <w:r>
              <w:t>Add /edit annotation</w:t>
            </w:r>
          </w:p>
        </w:tc>
        <w:tc>
          <w:tcPr>
            <w:tcW w:w="4927" w:type="dxa"/>
          </w:tcPr>
          <w:p w:rsidR="002C388F" w:rsidRPr="000C7D2A" w:rsidRDefault="003C3131" w:rsidP="002C388F">
            <w:pPr>
              <w:spacing w:after="0" w:line="240" w:lineRule="auto"/>
            </w:pPr>
            <w:r>
              <w:t>Ctrl+</w:t>
            </w:r>
            <w:r w:rsidR="002C388F">
              <w:t>Ins</w:t>
            </w:r>
          </w:p>
        </w:tc>
      </w:tr>
      <w:tr w:rsidR="002C388F" w:rsidRPr="000C7D2A" w:rsidTr="001164B3">
        <w:tc>
          <w:tcPr>
            <w:tcW w:w="4962" w:type="dxa"/>
          </w:tcPr>
          <w:p w:rsidR="002C388F" w:rsidRPr="000C7D2A" w:rsidRDefault="002C388F" w:rsidP="002C388F">
            <w:pPr>
              <w:spacing w:after="0" w:line="240" w:lineRule="auto"/>
            </w:pPr>
            <w:r>
              <w:t>Delete annotation</w:t>
            </w:r>
          </w:p>
        </w:tc>
        <w:tc>
          <w:tcPr>
            <w:tcW w:w="4927" w:type="dxa"/>
          </w:tcPr>
          <w:p w:rsidR="002C388F" w:rsidRPr="000C7D2A" w:rsidRDefault="003C3131" w:rsidP="002C388F">
            <w:pPr>
              <w:spacing w:after="0" w:line="240" w:lineRule="auto"/>
            </w:pPr>
            <w:r>
              <w:t>Ctrl+</w:t>
            </w:r>
            <w:r w:rsidR="002C388F">
              <w:t>Del</w:t>
            </w:r>
          </w:p>
        </w:tc>
      </w:tr>
      <w:tr w:rsidR="002C388F" w:rsidRPr="000C7D2A" w:rsidTr="001164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962" w:type="dxa"/>
          </w:tcPr>
          <w:p w:rsidR="002C388F" w:rsidRPr="000C7D2A" w:rsidRDefault="002C388F" w:rsidP="002C388F">
            <w:pPr>
              <w:spacing w:after="0" w:line="240" w:lineRule="auto"/>
            </w:pPr>
            <w:r>
              <w:t>Speak annotation</w:t>
            </w:r>
          </w:p>
        </w:tc>
        <w:tc>
          <w:tcPr>
            <w:tcW w:w="4927" w:type="dxa"/>
          </w:tcPr>
          <w:p w:rsidR="002C388F" w:rsidRPr="000C7D2A" w:rsidRDefault="003C3131" w:rsidP="002C388F">
            <w:pPr>
              <w:spacing w:after="0" w:line="240" w:lineRule="auto"/>
            </w:pPr>
            <w:r>
              <w:t>Shift+</w:t>
            </w:r>
            <w:r w:rsidR="002C388F">
              <w:t>Space</w:t>
            </w:r>
          </w:p>
        </w:tc>
      </w:tr>
      <w:tr w:rsidR="002C388F" w:rsidRPr="000C7D2A" w:rsidTr="001164B3">
        <w:tc>
          <w:tcPr>
            <w:tcW w:w="4962" w:type="dxa"/>
          </w:tcPr>
          <w:p w:rsidR="002C388F" w:rsidRPr="000C7D2A" w:rsidRDefault="002C388F" w:rsidP="002C388F">
            <w:pPr>
              <w:spacing w:after="0" w:line="240" w:lineRule="auto"/>
            </w:pPr>
            <w:r>
              <w:t>Decrease / enlarge annotation size</w:t>
            </w:r>
          </w:p>
        </w:tc>
        <w:tc>
          <w:tcPr>
            <w:tcW w:w="4927" w:type="dxa"/>
          </w:tcPr>
          <w:p w:rsidR="002C388F" w:rsidRPr="000C7D2A" w:rsidRDefault="002C388F" w:rsidP="001164B3">
            <w:pPr>
              <w:spacing w:after="0" w:line="240" w:lineRule="auto"/>
            </w:pPr>
            <w:r>
              <w:t>Ctrl</w:t>
            </w:r>
            <w:r w:rsidR="003C3131">
              <w:t>+</w:t>
            </w:r>
            <w:r>
              <w:t xml:space="preserve"> </w:t>
            </w:r>
            <w:r w:rsidR="003C3131">
              <w:t xml:space="preserve"> -</w:t>
            </w:r>
            <w:r>
              <w:t xml:space="preserve"> / </w:t>
            </w:r>
            <w:r w:rsidR="001164B3">
              <w:t>= or</w:t>
            </w:r>
            <w:r w:rsidR="003C3131">
              <w:t xml:space="preserve"> Ctrl+</w:t>
            </w:r>
            <w:r w:rsidR="00F145E7">
              <w:t xml:space="preserve"> </w:t>
            </w:r>
            <w:r>
              <w:t xml:space="preserve">Numpad </w:t>
            </w:r>
            <w:r w:rsidR="003C3131">
              <w:t>- / +</w:t>
            </w:r>
          </w:p>
        </w:tc>
      </w:tr>
    </w:tbl>
    <w:p w:rsidR="003446A1" w:rsidRDefault="003446A1" w:rsidP="002517F9">
      <w:pPr>
        <w:pStyle w:val="Heading2"/>
        <w:spacing w:before="120" w:after="120"/>
      </w:pPr>
    </w:p>
    <w:p w:rsidR="0086201C" w:rsidRDefault="001276FE" w:rsidP="002517F9">
      <w:pPr>
        <w:pStyle w:val="Heading2"/>
        <w:spacing w:before="120" w:after="120"/>
      </w:pPr>
      <w:r>
        <w:t>Background reading control</w:t>
      </w:r>
    </w:p>
    <w:tbl>
      <w:tblPr>
        <w:tblStyle w:val="LexQRGuide"/>
        <w:tblW w:w="8897" w:type="dxa"/>
        <w:tblLook w:val="04A0" w:firstRow="1" w:lastRow="0" w:firstColumn="1" w:lastColumn="0" w:noHBand="0" w:noVBand="1"/>
      </w:tblPr>
      <w:tblGrid>
        <w:gridCol w:w="5103"/>
        <w:gridCol w:w="3794"/>
      </w:tblGrid>
      <w:tr w:rsidR="000C7D2A" w:rsidRPr="000C7D2A" w:rsidTr="003C31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103" w:type="dxa"/>
          </w:tcPr>
          <w:p w:rsidR="000C7D2A" w:rsidRPr="000C7D2A" w:rsidRDefault="000C7D2A" w:rsidP="000C7D2A">
            <w:pPr>
              <w:spacing w:after="0" w:line="240" w:lineRule="auto"/>
            </w:pPr>
            <w:r w:rsidRPr="000C7D2A">
              <w:t>Start / stop reading</w:t>
            </w:r>
          </w:p>
        </w:tc>
        <w:tc>
          <w:tcPr>
            <w:tcW w:w="3794" w:type="dxa"/>
          </w:tcPr>
          <w:p w:rsidR="000C7D2A" w:rsidRPr="000C7D2A" w:rsidRDefault="003C3131" w:rsidP="00E7595F">
            <w:pPr>
              <w:spacing w:after="0" w:line="240" w:lineRule="auto"/>
            </w:pPr>
            <w:r>
              <w:t>Ctrl+Alt+</w:t>
            </w:r>
            <w:r w:rsidR="000C7D2A" w:rsidRPr="000C7D2A">
              <w:t>Space</w:t>
            </w:r>
          </w:p>
        </w:tc>
      </w:tr>
      <w:tr w:rsidR="000C7D2A" w:rsidRPr="000C7D2A" w:rsidTr="003C3131">
        <w:tc>
          <w:tcPr>
            <w:tcW w:w="5103" w:type="dxa"/>
          </w:tcPr>
          <w:p w:rsidR="000C7D2A" w:rsidRPr="000C7D2A" w:rsidRDefault="000C7D2A" w:rsidP="00E7595F">
            <w:pPr>
              <w:spacing w:after="0" w:line="240" w:lineRule="auto"/>
            </w:pPr>
            <w:r w:rsidRPr="000C7D2A">
              <w:t>Backwards / forwards a screen</w:t>
            </w:r>
          </w:p>
        </w:tc>
        <w:tc>
          <w:tcPr>
            <w:tcW w:w="3794" w:type="dxa"/>
          </w:tcPr>
          <w:p w:rsidR="000C7D2A" w:rsidRPr="000C7D2A" w:rsidRDefault="000C7D2A" w:rsidP="001164B3">
            <w:pPr>
              <w:spacing w:after="0" w:line="240" w:lineRule="auto"/>
            </w:pPr>
            <w:r w:rsidRPr="000C7D2A">
              <w:t>Alt</w:t>
            </w:r>
            <w:r w:rsidR="003C3131">
              <w:t xml:space="preserve">+ </w:t>
            </w:r>
            <w:r w:rsidR="001164B3">
              <w:t>,</w:t>
            </w:r>
            <w:r w:rsidRPr="000C7D2A">
              <w:t xml:space="preserve"> / </w:t>
            </w:r>
            <w:r w:rsidR="001164B3">
              <w:t>.</w:t>
            </w:r>
          </w:p>
        </w:tc>
      </w:tr>
    </w:tbl>
    <w:p w:rsidR="003446A1" w:rsidRDefault="003446A1" w:rsidP="00B93606">
      <w:pPr>
        <w:pStyle w:val="Heading2"/>
        <w:spacing w:before="120" w:after="120"/>
      </w:pPr>
      <w:r>
        <w:rPr>
          <w:noProof/>
          <w:lang w:eastAsia="en-GB"/>
        </w:rPr>
        <w:drawing>
          <wp:anchor distT="0" distB="0" distL="114300" distR="114300" simplePos="0" relativeHeight="251678208" behindDoc="1" locked="0" layoutInCell="1" allowOverlap="1" wp14:anchorId="674D0D33" wp14:editId="12004B27">
            <wp:simplePos x="0" y="0"/>
            <wp:positionH relativeFrom="column">
              <wp:posOffset>2211070</wp:posOffset>
            </wp:positionH>
            <wp:positionV relativeFrom="paragraph">
              <wp:posOffset>475937</wp:posOffset>
            </wp:positionV>
            <wp:extent cx="359410" cy="359410"/>
            <wp:effectExtent l="0" t="0" r="2540" b="254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ocument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0" cy="359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6201C" w:rsidRDefault="007528BA" w:rsidP="00B93606">
      <w:pPr>
        <w:pStyle w:val="Heading2"/>
        <w:spacing w:before="120" w:after="120"/>
      </w:pPr>
      <w:r>
        <w:t>Document</w:t>
      </w:r>
      <w:r w:rsidR="00811AB3">
        <w:t xml:space="preserve"> Control</w:t>
      </w:r>
    </w:p>
    <w:tbl>
      <w:tblPr>
        <w:tblStyle w:val="LexQRGuide"/>
        <w:tblW w:w="0" w:type="auto"/>
        <w:tblLook w:val="04A0" w:firstRow="1" w:lastRow="0" w:firstColumn="1" w:lastColumn="0" w:noHBand="0" w:noVBand="1"/>
      </w:tblPr>
      <w:tblGrid>
        <w:gridCol w:w="6096"/>
        <w:gridCol w:w="3544"/>
      </w:tblGrid>
      <w:tr w:rsidR="003C3131" w:rsidRPr="000C7D2A" w:rsidTr="00E121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6096" w:type="dxa"/>
          </w:tcPr>
          <w:p w:rsidR="003C3131" w:rsidRPr="000C7D2A" w:rsidRDefault="003C3131" w:rsidP="003C3131">
            <w:pPr>
              <w:spacing w:after="0" w:line="240" w:lineRule="auto"/>
            </w:pPr>
            <w:r w:rsidRPr="000C7D2A">
              <w:t xml:space="preserve">New </w:t>
            </w:r>
          </w:p>
        </w:tc>
        <w:tc>
          <w:tcPr>
            <w:tcW w:w="3544" w:type="dxa"/>
          </w:tcPr>
          <w:p w:rsidR="003C3131" w:rsidRPr="000C7D2A" w:rsidRDefault="003C3131" w:rsidP="003C3131">
            <w:pPr>
              <w:spacing w:after="0" w:line="240" w:lineRule="auto"/>
            </w:pPr>
            <w:r w:rsidRPr="000C7D2A">
              <w:t>Ctrl</w:t>
            </w:r>
            <w:r>
              <w:t>+</w:t>
            </w:r>
            <w:r w:rsidRPr="000C7D2A">
              <w:t>N</w:t>
            </w:r>
          </w:p>
        </w:tc>
      </w:tr>
      <w:tr w:rsidR="003C3131" w:rsidRPr="000C7D2A" w:rsidTr="00E12146">
        <w:tc>
          <w:tcPr>
            <w:tcW w:w="6096" w:type="dxa"/>
          </w:tcPr>
          <w:p w:rsidR="003C3131" w:rsidRPr="000C7D2A" w:rsidRDefault="003C3131" w:rsidP="003C3131">
            <w:pPr>
              <w:spacing w:after="0" w:line="240" w:lineRule="auto"/>
            </w:pPr>
            <w:r w:rsidRPr="000C7D2A">
              <w:t xml:space="preserve">Open </w:t>
            </w:r>
          </w:p>
        </w:tc>
        <w:tc>
          <w:tcPr>
            <w:tcW w:w="3544" w:type="dxa"/>
          </w:tcPr>
          <w:p w:rsidR="003C3131" w:rsidRPr="000C7D2A" w:rsidRDefault="003C3131" w:rsidP="003C3131">
            <w:pPr>
              <w:spacing w:after="0" w:line="240" w:lineRule="auto"/>
            </w:pPr>
            <w:r w:rsidRPr="000C7D2A">
              <w:t>Ctrl</w:t>
            </w:r>
            <w:r>
              <w:t>+</w:t>
            </w:r>
            <w:r w:rsidRPr="000C7D2A">
              <w:t>O</w:t>
            </w:r>
          </w:p>
        </w:tc>
      </w:tr>
      <w:tr w:rsidR="003C3131" w:rsidRPr="000C7D2A" w:rsidTr="00E121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6096" w:type="dxa"/>
          </w:tcPr>
          <w:p w:rsidR="003C3131" w:rsidRPr="000C7D2A" w:rsidRDefault="003C3131" w:rsidP="003C3131">
            <w:pPr>
              <w:spacing w:after="0" w:line="240" w:lineRule="auto"/>
            </w:pPr>
            <w:r w:rsidRPr="000C7D2A">
              <w:t xml:space="preserve">Save </w:t>
            </w:r>
          </w:p>
        </w:tc>
        <w:tc>
          <w:tcPr>
            <w:tcW w:w="3544" w:type="dxa"/>
          </w:tcPr>
          <w:p w:rsidR="003C3131" w:rsidRPr="000C7D2A" w:rsidRDefault="003C3131" w:rsidP="003C3131">
            <w:pPr>
              <w:spacing w:after="0" w:line="240" w:lineRule="auto"/>
            </w:pPr>
            <w:r>
              <w:t>Ctrl+</w:t>
            </w:r>
            <w:r w:rsidRPr="000C7D2A">
              <w:t>S</w:t>
            </w:r>
          </w:p>
        </w:tc>
      </w:tr>
      <w:tr w:rsidR="003C3131" w:rsidRPr="000C7D2A" w:rsidTr="00E12146">
        <w:tc>
          <w:tcPr>
            <w:tcW w:w="6096" w:type="dxa"/>
          </w:tcPr>
          <w:p w:rsidR="003C3131" w:rsidRPr="000C7D2A" w:rsidRDefault="003C3131" w:rsidP="003C3131">
            <w:pPr>
              <w:spacing w:after="0" w:line="240" w:lineRule="auto"/>
            </w:pPr>
            <w:r>
              <w:t>Cycle Open Documents forward / backwards</w:t>
            </w:r>
          </w:p>
        </w:tc>
        <w:tc>
          <w:tcPr>
            <w:tcW w:w="3544" w:type="dxa"/>
          </w:tcPr>
          <w:p w:rsidR="003C3131" w:rsidRDefault="003C3131" w:rsidP="003C3131">
            <w:pPr>
              <w:spacing w:after="0" w:line="240" w:lineRule="auto"/>
            </w:pPr>
            <w:r>
              <w:t>Ctrl+Tab / Ctrl+Shift+Tab</w:t>
            </w:r>
          </w:p>
        </w:tc>
      </w:tr>
      <w:tr w:rsidR="003C3131" w:rsidRPr="000C7D2A" w:rsidTr="00E121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6096" w:type="dxa"/>
          </w:tcPr>
          <w:p w:rsidR="003C3131" w:rsidRPr="000C7D2A" w:rsidRDefault="003C3131" w:rsidP="003C3131">
            <w:pPr>
              <w:spacing w:after="0" w:line="240" w:lineRule="auto"/>
            </w:pPr>
            <w:r>
              <w:t>Save As</w:t>
            </w:r>
          </w:p>
        </w:tc>
        <w:tc>
          <w:tcPr>
            <w:tcW w:w="3544" w:type="dxa"/>
          </w:tcPr>
          <w:p w:rsidR="003C3131" w:rsidRPr="000C7D2A" w:rsidRDefault="003C3131" w:rsidP="003C3131">
            <w:pPr>
              <w:spacing w:after="0" w:line="240" w:lineRule="auto"/>
            </w:pPr>
            <w:r>
              <w:t>Ctrl+Shift+S</w:t>
            </w:r>
          </w:p>
        </w:tc>
      </w:tr>
      <w:tr w:rsidR="003C3131" w:rsidRPr="000C7D2A" w:rsidTr="00E12146">
        <w:tc>
          <w:tcPr>
            <w:tcW w:w="6096" w:type="dxa"/>
          </w:tcPr>
          <w:p w:rsidR="003C3131" w:rsidRPr="000C7D2A" w:rsidRDefault="003C3131" w:rsidP="003C3131">
            <w:pPr>
              <w:spacing w:after="0" w:line="240" w:lineRule="auto"/>
            </w:pPr>
            <w:r w:rsidRPr="000C7D2A">
              <w:t>Close document</w:t>
            </w:r>
          </w:p>
        </w:tc>
        <w:tc>
          <w:tcPr>
            <w:tcW w:w="3544" w:type="dxa"/>
          </w:tcPr>
          <w:p w:rsidR="003C3131" w:rsidRPr="000C7D2A" w:rsidRDefault="003C3131" w:rsidP="003C3131">
            <w:pPr>
              <w:spacing w:after="0" w:line="240" w:lineRule="auto"/>
            </w:pPr>
            <w:r w:rsidRPr="000C7D2A">
              <w:t>Ctrl</w:t>
            </w:r>
            <w:r>
              <w:t>+F4</w:t>
            </w:r>
          </w:p>
        </w:tc>
      </w:tr>
      <w:tr w:rsidR="003C3131" w:rsidRPr="000C7D2A" w:rsidTr="00E121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6096" w:type="dxa"/>
          </w:tcPr>
          <w:p w:rsidR="003C3131" w:rsidRPr="000C7D2A" w:rsidRDefault="003C3131" w:rsidP="003C3131">
            <w:pPr>
              <w:spacing w:after="0" w:line="240" w:lineRule="auto"/>
            </w:pPr>
            <w:r>
              <w:t>Import</w:t>
            </w:r>
          </w:p>
        </w:tc>
        <w:tc>
          <w:tcPr>
            <w:tcW w:w="3544" w:type="dxa"/>
          </w:tcPr>
          <w:p w:rsidR="003C3131" w:rsidRPr="000C7D2A" w:rsidRDefault="003C3131" w:rsidP="003C3131">
            <w:pPr>
              <w:tabs>
                <w:tab w:val="center" w:pos="1097"/>
              </w:tabs>
              <w:spacing w:after="0" w:line="240" w:lineRule="auto"/>
            </w:pPr>
            <w:r>
              <w:t>Ctrl+Shift+O</w:t>
            </w:r>
          </w:p>
        </w:tc>
      </w:tr>
      <w:tr w:rsidR="003C3131" w:rsidRPr="000C7D2A" w:rsidTr="00E12146">
        <w:tc>
          <w:tcPr>
            <w:tcW w:w="6096" w:type="dxa"/>
          </w:tcPr>
          <w:p w:rsidR="003C3131" w:rsidRPr="000C7D2A" w:rsidRDefault="003C3131" w:rsidP="003C3131">
            <w:pPr>
              <w:spacing w:after="0" w:line="240" w:lineRule="auto"/>
            </w:pPr>
            <w:r>
              <w:t>Export</w:t>
            </w:r>
          </w:p>
        </w:tc>
        <w:tc>
          <w:tcPr>
            <w:tcW w:w="3544" w:type="dxa"/>
          </w:tcPr>
          <w:p w:rsidR="003C3131" w:rsidRPr="000C7D2A" w:rsidRDefault="003C3131" w:rsidP="003C3131">
            <w:pPr>
              <w:spacing w:after="0" w:line="240" w:lineRule="auto"/>
            </w:pPr>
            <w:r>
              <w:t>Ctrl+T</w:t>
            </w:r>
          </w:p>
        </w:tc>
      </w:tr>
      <w:tr w:rsidR="003C3131" w:rsidRPr="000C7D2A" w:rsidTr="00E121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6096" w:type="dxa"/>
          </w:tcPr>
          <w:p w:rsidR="003C3131" w:rsidRDefault="003C3131" w:rsidP="003C3131">
            <w:pPr>
              <w:spacing w:after="0" w:line="240" w:lineRule="auto"/>
            </w:pPr>
            <w:r>
              <w:t>Quick Export</w:t>
            </w:r>
          </w:p>
        </w:tc>
        <w:tc>
          <w:tcPr>
            <w:tcW w:w="3544" w:type="dxa"/>
          </w:tcPr>
          <w:p w:rsidR="003C3131" w:rsidRDefault="003C3131" w:rsidP="003C3131">
            <w:pPr>
              <w:spacing w:after="0" w:line="240" w:lineRule="auto"/>
            </w:pPr>
            <w:r>
              <w:t>Ctrl+Q</w:t>
            </w:r>
          </w:p>
        </w:tc>
      </w:tr>
    </w:tbl>
    <w:p w:rsidR="00005985" w:rsidRPr="001C6F42" w:rsidRDefault="00005985" w:rsidP="00B93606">
      <w:pPr>
        <w:pStyle w:val="NoSpacing"/>
        <w:rPr>
          <w:sz w:val="24"/>
          <w:szCs w:val="18"/>
        </w:rPr>
      </w:pPr>
    </w:p>
    <w:sectPr w:rsidR="00005985" w:rsidRPr="001C6F42" w:rsidSect="00005C5B">
      <w:footerReference w:type="default" r:id="rId20"/>
      <w:pgSz w:w="11906" w:h="16838" w:code="9"/>
      <w:pgMar w:top="624" w:right="720" w:bottom="624" w:left="720" w:header="737" w:footer="0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164B3" w:rsidRDefault="001164B3" w:rsidP="00AD4620">
      <w:pPr>
        <w:spacing w:after="0" w:line="240" w:lineRule="auto"/>
      </w:pPr>
      <w:r>
        <w:separator/>
      </w:r>
    </w:p>
  </w:endnote>
  <w:endnote w:type="continuationSeparator" w:id="0">
    <w:p w:rsidR="001164B3" w:rsidRDefault="001164B3" w:rsidP="00AD46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oolBoran">
    <w:charset w:val="00"/>
    <w:family w:val="swiss"/>
    <w:pitch w:val="variable"/>
    <w:sig w:usb0="8000000F" w:usb1="0000204A" w:usb2="0001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aunPenh">
    <w:charset w:val="00"/>
    <w:family w:val="auto"/>
    <w:pitch w:val="variable"/>
    <w:sig w:usb0="00000003" w:usb1="00000000" w:usb2="0001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932011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164B3" w:rsidRDefault="001164B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6481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1164B3" w:rsidRDefault="001164B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164B3" w:rsidRDefault="001164B3" w:rsidP="00AD4620">
      <w:pPr>
        <w:spacing w:after="0" w:line="240" w:lineRule="auto"/>
      </w:pPr>
      <w:r>
        <w:separator/>
      </w:r>
    </w:p>
  </w:footnote>
  <w:footnote w:type="continuationSeparator" w:id="0">
    <w:p w:rsidR="001164B3" w:rsidRDefault="001164B3" w:rsidP="00AD46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8E3F2F"/>
    <w:multiLevelType w:val="hybridMultilevel"/>
    <w:tmpl w:val="CB5035F4"/>
    <w:lvl w:ilvl="0" w:tplc="25E08536">
      <w:start w:val="50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B106F"/>
    <w:multiLevelType w:val="hybridMultilevel"/>
    <w:tmpl w:val="FBEEA1DC"/>
    <w:lvl w:ilvl="0" w:tplc="A1DE2D5E">
      <w:start w:val="50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C2B96"/>
    <w:multiLevelType w:val="hybridMultilevel"/>
    <w:tmpl w:val="7F4E79C4"/>
    <w:lvl w:ilvl="0" w:tplc="CCCEA4B6">
      <w:start w:val="50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C74A2B"/>
    <w:multiLevelType w:val="hybridMultilevel"/>
    <w:tmpl w:val="150CE828"/>
    <w:lvl w:ilvl="0" w:tplc="8792845A">
      <w:start w:val="50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170D4A"/>
    <w:multiLevelType w:val="hybridMultilevel"/>
    <w:tmpl w:val="815292F8"/>
    <w:lvl w:ilvl="0" w:tplc="5DD2D1BA">
      <w:start w:val="50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532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0MDWxNDI3NjU2tTBR0lEKTi0uzszPAykwrAUAKS/QKSwAAAA="/>
  </w:docVars>
  <w:rsids>
    <w:rsidRoot w:val="00761245"/>
    <w:rsid w:val="00005985"/>
    <w:rsid w:val="00005C5B"/>
    <w:rsid w:val="000075EF"/>
    <w:rsid w:val="00052D39"/>
    <w:rsid w:val="00062BB2"/>
    <w:rsid w:val="00082BFE"/>
    <w:rsid w:val="0009185A"/>
    <w:rsid w:val="00096903"/>
    <w:rsid w:val="000A39BB"/>
    <w:rsid w:val="000C7D2A"/>
    <w:rsid w:val="001012CB"/>
    <w:rsid w:val="00105808"/>
    <w:rsid w:val="001164B3"/>
    <w:rsid w:val="001272DB"/>
    <w:rsid w:val="001276FE"/>
    <w:rsid w:val="00164810"/>
    <w:rsid w:val="001C6F42"/>
    <w:rsid w:val="00201E2C"/>
    <w:rsid w:val="002145DB"/>
    <w:rsid w:val="002517F9"/>
    <w:rsid w:val="0025424B"/>
    <w:rsid w:val="002662B3"/>
    <w:rsid w:val="002863BB"/>
    <w:rsid w:val="002C388F"/>
    <w:rsid w:val="002E5494"/>
    <w:rsid w:val="002F70D7"/>
    <w:rsid w:val="00306A19"/>
    <w:rsid w:val="003258B5"/>
    <w:rsid w:val="003446A1"/>
    <w:rsid w:val="00380E88"/>
    <w:rsid w:val="003910AA"/>
    <w:rsid w:val="003A4134"/>
    <w:rsid w:val="003B484B"/>
    <w:rsid w:val="003B5163"/>
    <w:rsid w:val="003C2A91"/>
    <w:rsid w:val="003C3131"/>
    <w:rsid w:val="003D31B6"/>
    <w:rsid w:val="00477108"/>
    <w:rsid w:val="004C41C9"/>
    <w:rsid w:val="004F720D"/>
    <w:rsid w:val="0052109D"/>
    <w:rsid w:val="00524368"/>
    <w:rsid w:val="00570B2E"/>
    <w:rsid w:val="005737CB"/>
    <w:rsid w:val="00586DBF"/>
    <w:rsid w:val="005B2F13"/>
    <w:rsid w:val="00606887"/>
    <w:rsid w:val="00610557"/>
    <w:rsid w:val="00625423"/>
    <w:rsid w:val="006678A2"/>
    <w:rsid w:val="00672465"/>
    <w:rsid w:val="0067521E"/>
    <w:rsid w:val="006D26A9"/>
    <w:rsid w:val="006E0A86"/>
    <w:rsid w:val="006F5275"/>
    <w:rsid w:val="007528BA"/>
    <w:rsid w:val="00757752"/>
    <w:rsid w:val="00761245"/>
    <w:rsid w:val="0077582C"/>
    <w:rsid w:val="00780999"/>
    <w:rsid w:val="0079319B"/>
    <w:rsid w:val="007A214A"/>
    <w:rsid w:val="00811AB3"/>
    <w:rsid w:val="0081715B"/>
    <w:rsid w:val="00821542"/>
    <w:rsid w:val="00822187"/>
    <w:rsid w:val="008247F5"/>
    <w:rsid w:val="00827207"/>
    <w:rsid w:val="00833C71"/>
    <w:rsid w:val="00845675"/>
    <w:rsid w:val="0086201C"/>
    <w:rsid w:val="00864618"/>
    <w:rsid w:val="008A7DE9"/>
    <w:rsid w:val="008D0688"/>
    <w:rsid w:val="008D30A8"/>
    <w:rsid w:val="008F4E82"/>
    <w:rsid w:val="008F4FCB"/>
    <w:rsid w:val="00941BA1"/>
    <w:rsid w:val="00976D71"/>
    <w:rsid w:val="009A3229"/>
    <w:rsid w:val="009A67B5"/>
    <w:rsid w:val="009B09C7"/>
    <w:rsid w:val="009E7292"/>
    <w:rsid w:val="00A4412E"/>
    <w:rsid w:val="00A47790"/>
    <w:rsid w:val="00A66213"/>
    <w:rsid w:val="00A8541C"/>
    <w:rsid w:val="00A8657C"/>
    <w:rsid w:val="00AD4620"/>
    <w:rsid w:val="00AE6078"/>
    <w:rsid w:val="00AE66E5"/>
    <w:rsid w:val="00B13BB1"/>
    <w:rsid w:val="00B31855"/>
    <w:rsid w:val="00B6215C"/>
    <w:rsid w:val="00B93606"/>
    <w:rsid w:val="00BA0CC6"/>
    <w:rsid w:val="00BA362D"/>
    <w:rsid w:val="00BC1501"/>
    <w:rsid w:val="00BC2F65"/>
    <w:rsid w:val="00BD75D3"/>
    <w:rsid w:val="00BE7005"/>
    <w:rsid w:val="00BF0780"/>
    <w:rsid w:val="00BF55FF"/>
    <w:rsid w:val="00C02AB7"/>
    <w:rsid w:val="00C06028"/>
    <w:rsid w:val="00C4002F"/>
    <w:rsid w:val="00CA4524"/>
    <w:rsid w:val="00CC2DB3"/>
    <w:rsid w:val="00CD292D"/>
    <w:rsid w:val="00CF4744"/>
    <w:rsid w:val="00CF6A20"/>
    <w:rsid w:val="00D06FA5"/>
    <w:rsid w:val="00D22F34"/>
    <w:rsid w:val="00D27A0D"/>
    <w:rsid w:val="00D36BC6"/>
    <w:rsid w:val="00D81CBC"/>
    <w:rsid w:val="00D96055"/>
    <w:rsid w:val="00DA59B0"/>
    <w:rsid w:val="00DB5B68"/>
    <w:rsid w:val="00DC4FED"/>
    <w:rsid w:val="00DD4E7F"/>
    <w:rsid w:val="00E12146"/>
    <w:rsid w:val="00E20A31"/>
    <w:rsid w:val="00E55991"/>
    <w:rsid w:val="00E7595F"/>
    <w:rsid w:val="00E8624D"/>
    <w:rsid w:val="00EB5CA1"/>
    <w:rsid w:val="00EF5BF1"/>
    <w:rsid w:val="00F145E7"/>
    <w:rsid w:val="00F240C6"/>
    <w:rsid w:val="00F523B2"/>
    <w:rsid w:val="00F570BF"/>
    <w:rsid w:val="00F65275"/>
    <w:rsid w:val="00F71459"/>
    <w:rsid w:val="00F84CE8"/>
    <w:rsid w:val="00F877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3249"/>
    <o:shapelayout v:ext="edit">
      <o:idmap v:ext="edit" data="1"/>
    </o:shapelayout>
  </w:shapeDefaults>
  <w:decimalSymbol w:val="."/>
  <w:listSeparator w:val=","/>
  <w15:docId w15:val="{057D7D9F-6492-4829-AC68-1E5F8C4FC9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SimSu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582C"/>
    <w:pPr>
      <w:spacing w:after="200" w:line="276" w:lineRule="auto"/>
      <w:jc w:val="both"/>
    </w:pPr>
    <w:rPr>
      <w:sz w:val="3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7582C"/>
    <w:pPr>
      <w:keepNext/>
      <w:keepLines/>
      <w:spacing w:before="240" w:after="240"/>
      <w:outlineLvl w:val="0"/>
    </w:pPr>
    <w:rPr>
      <w:rFonts w:ascii="Cambria" w:hAnsi="Cambria"/>
      <w:b/>
      <w:bCs/>
      <w:color w:val="002060"/>
      <w:sz w:val="4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7582C"/>
    <w:pPr>
      <w:keepNext/>
      <w:keepLines/>
      <w:spacing w:before="200" w:after="0"/>
      <w:outlineLvl w:val="1"/>
    </w:pPr>
    <w:rPr>
      <w:rFonts w:ascii="Cambria" w:hAnsi="Cambria"/>
      <w:b/>
      <w:bCs/>
      <w:color w:val="244061" w:themeColor="accent1" w:themeShade="80"/>
      <w:sz w:val="40"/>
      <w:szCs w:val="26"/>
    </w:rPr>
  </w:style>
  <w:style w:type="paragraph" w:styleId="Heading3">
    <w:name w:val="heading 3"/>
    <w:basedOn w:val="Normal"/>
    <w:next w:val="Normal"/>
    <w:link w:val="Heading3Char1"/>
    <w:uiPriority w:val="9"/>
    <w:unhideWhenUsed/>
    <w:qFormat/>
    <w:rsid w:val="0077582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1F497D" w:themeColor="text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7582C"/>
    <w:pPr>
      <w:keepNext/>
      <w:keepLines/>
      <w:spacing w:before="200" w:after="0"/>
      <w:outlineLvl w:val="3"/>
    </w:pPr>
    <w:rPr>
      <w:rFonts w:ascii="Cambria" w:hAnsi="Cambria"/>
      <w:b/>
      <w:bCs/>
      <w:i/>
      <w:iCs/>
      <w:color w:val="244061" w:themeColor="accent1" w:themeShade="80"/>
      <w:szCs w:val="2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7582C"/>
    <w:pPr>
      <w:keepNext/>
      <w:keepLines/>
      <w:spacing w:before="200" w:after="0"/>
      <w:outlineLvl w:val="4"/>
    </w:pPr>
    <w:rPr>
      <w:rFonts w:ascii="Cambria" w:hAnsi="Cambria"/>
      <w:b/>
      <w:color w:val="243F60"/>
      <w:szCs w:val="20"/>
      <w:lang w:eastAsia="en-GB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7582C"/>
    <w:pPr>
      <w:keepNext/>
      <w:keepLines/>
      <w:spacing w:before="200" w:after="0"/>
      <w:outlineLvl w:val="5"/>
    </w:pPr>
    <w:rPr>
      <w:rFonts w:ascii="Cambria" w:hAnsi="Cambria"/>
      <w:i/>
      <w:iCs/>
      <w:color w:val="243F60"/>
      <w:sz w:val="20"/>
      <w:szCs w:val="20"/>
      <w:lang w:eastAsia="en-GB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7582C"/>
    <w:pPr>
      <w:keepNext/>
      <w:keepLines/>
      <w:spacing w:before="200" w:after="0"/>
      <w:outlineLvl w:val="6"/>
    </w:pPr>
    <w:rPr>
      <w:rFonts w:ascii="Cambria" w:hAnsi="Cambria"/>
      <w:i/>
      <w:iCs/>
      <w:color w:val="404040"/>
      <w:sz w:val="20"/>
      <w:szCs w:val="20"/>
      <w:lang w:eastAsia="en-GB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7582C"/>
    <w:pPr>
      <w:keepNext/>
      <w:keepLines/>
      <w:spacing w:before="200" w:after="0"/>
      <w:outlineLvl w:val="7"/>
    </w:pPr>
    <w:rPr>
      <w:rFonts w:ascii="Cambria" w:hAnsi="Cambria"/>
      <w:color w:val="4F81BD"/>
      <w:sz w:val="20"/>
      <w:szCs w:val="20"/>
      <w:lang w:eastAsia="en-GB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7582C"/>
    <w:pPr>
      <w:keepNext/>
      <w:keepLines/>
      <w:spacing w:before="200" w:after="0"/>
      <w:outlineLvl w:val="8"/>
    </w:pPr>
    <w:rPr>
      <w:rFonts w:ascii="Cambria" w:hAnsi="Cambria"/>
      <w:i/>
      <w:iCs/>
      <w:color w:val="404040"/>
      <w:sz w:val="20"/>
      <w:szCs w:val="20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77582C"/>
    <w:rPr>
      <w:rFonts w:ascii="Cambria" w:hAnsi="Cambria"/>
      <w:b/>
      <w:bCs/>
      <w:color w:val="002060"/>
      <w:sz w:val="48"/>
      <w:szCs w:val="28"/>
      <w:lang w:eastAsia="en-US"/>
    </w:rPr>
  </w:style>
  <w:style w:type="character" w:customStyle="1" w:styleId="Heading2Char">
    <w:name w:val="Heading 2 Char"/>
    <w:link w:val="Heading2"/>
    <w:uiPriority w:val="9"/>
    <w:rsid w:val="0077582C"/>
    <w:rPr>
      <w:rFonts w:ascii="Cambria" w:hAnsi="Cambria"/>
      <w:b/>
      <w:bCs/>
      <w:color w:val="244061" w:themeColor="accent1" w:themeShade="80"/>
      <w:sz w:val="40"/>
      <w:szCs w:val="26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77582C"/>
    <w:pPr>
      <w:pBdr>
        <w:bottom w:val="single" w:sz="8" w:space="4" w:color="4F81BD"/>
      </w:pBdr>
      <w:spacing w:after="300" w:line="240" w:lineRule="auto"/>
      <w:contextualSpacing/>
    </w:pPr>
    <w:rPr>
      <w:rFonts w:ascii="Cambria" w:hAnsi="Cambria"/>
      <w:color w:val="17365D"/>
      <w:spacing w:val="5"/>
      <w:kern w:val="28"/>
      <w:sz w:val="72"/>
      <w:szCs w:val="52"/>
      <w:lang w:eastAsia="en-GB"/>
    </w:rPr>
  </w:style>
  <w:style w:type="character" w:customStyle="1" w:styleId="TitleChar">
    <w:name w:val="Title Char"/>
    <w:link w:val="Title"/>
    <w:uiPriority w:val="10"/>
    <w:rsid w:val="0077582C"/>
    <w:rPr>
      <w:rFonts w:ascii="Cambria" w:hAnsi="Cambria"/>
      <w:color w:val="17365D"/>
      <w:spacing w:val="5"/>
      <w:kern w:val="28"/>
      <w:sz w:val="72"/>
      <w:szCs w:val="52"/>
    </w:rPr>
  </w:style>
  <w:style w:type="character" w:styleId="Strong">
    <w:name w:val="Strong"/>
    <w:uiPriority w:val="22"/>
    <w:qFormat/>
    <w:rsid w:val="0077582C"/>
    <w:rPr>
      <w:b/>
      <w:bCs/>
    </w:rPr>
  </w:style>
  <w:style w:type="table" w:styleId="TableGrid">
    <w:name w:val="Table Grid"/>
    <w:basedOn w:val="TableNormal"/>
    <w:uiPriority w:val="59"/>
    <w:rsid w:val="007612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uiPriority w:val="9"/>
    <w:rsid w:val="00C06028"/>
    <w:rPr>
      <w:rFonts w:ascii="Cambria" w:hAnsi="Cambria"/>
      <w:b/>
      <w:bCs/>
      <w:color w:val="17365D" w:themeColor="text2" w:themeShade="BF"/>
      <w:sz w:val="36"/>
      <w:lang w:eastAsia="en-US"/>
    </w:rPr>
  </w:style>
  <w:style w:type="character" w:customStyle="1" w:styleId="Heading4Char">
    <w:name w:val="Heading 4 Char"/>
    <w:link w:val="Heading4"/>
    <w:uiPriority w:val="9"/>
    <w:rsid w:val="0077582C"/>
    <w:rPr>
      <w:rFonts w:ascii="Cambria" w:hAnsi="Cambria"/>
      <w:b/>
      <w:bCs/>
      <w:i/>
      <w:iCs/>
      <w:color w:val="244061" w:themeColor="accent1" w:themeShade="80"/>
      <w:sz w:val="32"/>
      <w:lang w:eastAsia="en-US"/>
    </w:rPr>
  </w:style>
  <w:style w:type="character" w:customStyle="1" w:styleId="Heading5Char">
    <w:name w:val="Heading 5 Char"/>
    <w:link w:val="Heading5"/>
    <w:uiPriority w:val="9"/>
    <w:rsid w:val="0077582C"/>
    <w:rPr>
      <w:rFonts w:ascii="Cambria" w:hAnsi="Cambria"/>
      <w:b/>
      <w:color w:val="243F60"/>
      <w:sz w:val="32"/>
    </w:rPr>
  </w:style>
  <w:style w:type="character" w:customStyle="1" w:styleId="Heading6Char">
    <w:name w:val="Heading 6 Char"/>
    <w:link w:val="Heading6"/>
    <w:uiPriority w:val="9"/>
    <w:semiHidden/>
    <w:rsid w:val="0077582C"/>
    <w:rPr>
      <w:rFonts w:ascii="Cambria" w:hAnsi="Cambria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77582C"/>
    <w:rPr>
      <w:rFonts w:ascii="Cambria" w:hAnsi="Cambria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77582C"/>
    <w:rPr>
      <w:rFonts w:ascii="Cambria" w:hAnsi="Cambria"/>
      <w:color w:val="4F81BD"/>
    </w:rPr>
  </w:style>
  <w:style w:type="character" w:customStyle="1" w:styleId="Heading9Char">
    <w:name w:val="Heading 9 Char"/>
    <w:link w:val="Heading9"/>
    <w:uiPriority w:val="9"/>
    <w:semiHidden/>
    <w:rsid w:val="0077582C"/>
    <w:rPr>
      <w:rFonts w:ascii="Cambria" w:hAnsi="Cambria"/>
      <w:i/>
      <w:iCs/>
      <w:color w:val="404040"/>
    </w:rPr>
  </w:style>
  <w:style w:type="paragraph" w:styleId="TOC1">
    <w:name w:val="toc 1"/>
    <w:basedOn w:val="Normal"/>
    <w:next w:val="Normal"/>
    <w:autoRedefine/>
    <w:uiPriority w:val="39"/>
    <w:semiHidden/>
    <w:unhideWhenUsed/>
    <w:qFormat/>
    <w:rsid w:val="0077582C"/>
    <w:pPr>
      <w:spacing w:after="100"/>
    </w:pPr>
    <w:rPr>
      <w:lang w:val="en-US" w:eastAsia="ja-JP"/>
    </w:rPr>
  </w:style>
  <w:style w:type="paragraph" w:styleId="TOC2">
    <w:name w:val="toc 2"/>
    <w:basedOn w:val="Normal"/>
    <w:next w:val="Normal"/>
    <w:autoRedefine/>
    <w:uiPriority w:val="39"/>
    <w:semiHidden/>
    <w:unhideWhenUsed/>
    <w:qFormat/>
    <w:rsid w:val="0077582C"/>
    <w:pPr>
      <w:spacing w:after="100"/>
      <w:ind w:left="220"/>
    </w:pPr>
    <w:rPr>
      <w:lang w:val="en-US" w:eastAsia="ja-JP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77582C"/>
    <w:pPr>
      <w:spacing w:after="100"/>
      <w:ind w:left="440"/>
    </w:pPr>
    <w:rPr>
      <w:lang w:val="en-US" w:eastAsia="ja-JP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7582C"/>
    <w:pPr>
      <w:spacing w:line="240" w:lineRule="auto"/>
    </w:pPr>
    <w:rPr>
      <w:b/>
      <w:bCs/>
      <w:color w:val="4F81BD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77582C"/>
    <w:pPr>
      <w:numPr>
        <w:ilvl w:val="1"/>
      </w:numPr>
    </w:pPr>
    <w:rPr>
      <w:rFonts w:ascii="Cambria" w:hAnsi="Cambria"/>
      <w:i/>
      <w:iCs/>
      <w:color w:val="4F81BD"/>
      <w:spacing w:val="15"/>
      <w:sz w:val="24"/>
      <w:szCs w:val="24"/>
      <w:lang w:eastAsia="en-GB"/>
    </w:rPr>
  </w:style>
  <w:style w:type="character" w:customStyle="1" w:styleId="SubtitleChar">
    <w:name w:val="Subtitle Char"/>
    <w:link w:val="Subtitle"/>
    <w:uiPriority w:val="11"/>
    <w:rsid w:val="0077582C"/>
    <w:rPr>
      <w:rFonts w:ascii="Cambria" w:hAnsi="Cambria"/>
      <w:i/>
      <w:iCs/>
      <w:color w:val="4F81BD"/>
      <w:spacing w:val="15"/>
      <w:sz w:val="24"/>
      <w:szCs w:val="24"/>
    </w:rPr>
  </w:style>
  <w:style w:type="character" w:styleId="Emphasis">
    <w:name w:val="Emphasis"/>
    <w:uiPriority w:val="20"/>
    <w:qFormat/>
    <w:rsid w:val="0077582C"/>
    <w:rPr>
      <w:i/>
      <w:iCs/>
    </w:rPr>
  </w:style>
  <w:style w:type="paragraph" w:styleId="NoSpacing">
    <w:name w:val="No Spacing"/>
    <w:uiPriority w:val="1"/>
    <w:qFormat/>
    <w:rsid w:val="0077582C"/>
    <w:rPr>
      <w:sz w:val="3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77582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7582C"/>
    <w:rPr>
      <w:i/>
      <w:iCs/>
      <w:color w:val="000000"/>
      <w:sz w:val="20"/>
      <w:szCs w:val="20"/>
      <w:lang w:eastAsia="en-GB"/>
    </w:rPr>
  </w:style>
  <w:style w:type="character" w:customStyle="1" w:styleId="QuoteChar">
    <w:name w:val="Quote Char"/>
    <w:link w:val="Quote"/>
    <w:uiPriority w:val="29"/>
    <w:rsid w:val="0077582C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582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  <w:lang w:eastAsia="en-GB"/>
    </w:rPr>
  </w:style>
  <w:style w:type="character" w:customStyle="1" w:styleId="IntenseQuoteChar">
    <w:name w:val="Intense Quote Char"/>
    <w:link w:val="IntenseQuote"/>
    <w:uiPriority w:val="30"/>
    <w:rsid w:val="0077582C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77582C"/>
    <w:rPr>
      <w:i/>
      <w:iCs/>
      <w:color w:val="808080"/>
    </w:rPr>
  </w:style>
  <w:style w:type="character" w:styleId="IntenseEmphasis">
    <w:name w:val="Intense Emphasis"/>
    <w:uiPriority w:val="21"/>
    <w:qFormat/>
    <w:rsid w:val="0077582C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77582C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77582C"/>
    <w:rPr>
      <w:b/>
      <w:bCs/>
      <w:smallCaps/>
      <w:color w:val="C0504D"/>
      <w:spacing w:val="5"/>
      <w:sz w:val="36"/>
      <w:u w:val="single"/>
    </w:rPr>
  </w:style>
  <w:style w:type="character" w:styleId="BookTitle">
    <w:name w:val="Book Title"/>
    <w:uiPriority w:val="33"/>
    <w:qFormat/>
    <w:rsid w:val="0077582C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7582C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D462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D4620"/>
    <w:rPr>
      <w:sz w:val="32"/>
    </w:rPr>
  </w:style>
  <w:style w:type="paragraph" w:styleId="Footer">
    <w:name w:val="footer"/>
    <w:basedOn w:val="Normal"/>
    <w:link w:val="FooterChar"/>
    <w:uiPriority w:val="99"/>
    <w:unhideWhenUsed/>
    <w:rsid w:val="00AD462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D4620"/>
    <w:rPr>
      <w:sz w:val="32"/>
    </w:rPr>
  </w:style>
  <w:style w:type="character" w:styleId="Hyperlink">
    <w:name w:val="Hyperlink"/>
    <w:uiPriority w:val="99"/>
    <w:unhideWhenUsed/>
    <w:rsid w:val="000C7D2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7D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C7D2A"/>
    <w:rPr>
      <w:rFonts w:ascii="Tahoma" w:hAnsi="Tahoma" w:cs="Tahoma"/>
      <w:sz w:val="16"/>
      <w:szCs w:val="16"/>
    </w:rPr>
  </w:style>
  <w:style w:type="character" w:customStyle="1" w:styleId="Heading3Char1">
    <w:name w:val="Heading 3 Char1"/>
    <w:basedOn w:val="DefaultParagraphFont"/>
    <w:link w:val="Heading3"/>
    <w:uiPriority w:val="9"/>
    <w:rsid w:val="0077582C"/>
    <w:rPr>
      <w:rFonts w:asciiTheme="majorHAnsi" w:eastAsiaTheme="majorEastAsia" w:hAnsiTheme="majorHAnsi" w:cstheme="majorBidi"/>
      <w:b/>
      <w:bCs/>
      <w:color w:val="1F497D" w:themeColor="text2"/>
      <w:sz w:val="32"/>
      <w:szCs w:val="22"/>
      <w:lang w:eastAsia="en-US"/>
    </w:rPr>
  </w:style>
  <w:style w:type="table" w:customStyle="1" w:styleId="LexQRGuide">
    <w:name w:val="Lex QR Guide"/>
    <w:basedOn w:val="TableNormal"/>
    <w:uiPriority w:val="99"/>
    <w:rsid w:val="002F70D7"/>
    <w:rPr>
      <w:sz w:val="24"/>
    </w:rPr>
    <w:tblPr>
      <w:tblStyleRowBandSize w:val="1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blStylePr w:type="band1Horz">
      <w:rPr>
        <w:rFonts w:ascii="Calibri" w:hAnsi="Calibri"/>
        <w:sz w:val="32"/>
      </w:rPr>
      <w:tblPr/>
      <w:tcPr>
        <w:shd w:val="clear" w:color="auto" w:fill="DAEEF3" w:themeFill="accent5" w:themeFillTint="33"/>
      </w:tcPr>
    </w:tblStylePr>
  </w:style>
  <w:style w:type="table" w:customStyle="1" w:styleId="QRTable16pt">
    <w:name w:val="QR Table 16pt"/>
    <w:basedOn w:val="TableNormal"/>
    <w:uiPriority w:val="99"/>
    <w:rsid w:val="002F70D7"/>
    <w:rPr>
      <w:sz w:val="32"/>
    </w:rPr>
    <w:tblPr>
      <w:tblStyleRowBandSize w:val="1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blStylePr w:type="band1Horz">
      <w:rPr>
        <w:rFonts w:asciiTheme="minorHAnsi" w:hAnsiTheme="minorHAnsi"/>
        <w:sz w:val="32"/>
      </w:rPr>
      <w:tblPr/>
      <w:tcPr>
        <w:shd w:val="clear" w:color="auto" w:fill="DAEE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emf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emf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image" Target="media/image8.emf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1E5237-249E-4F95-8905-E7C5E4FD7C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04</Words>
  <Characters>287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sionAid</Company>
  <LinksUpToDate>false</LinksUpToDate>
  <CharactersWithSpaces>33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lis</dc:creator>
  <cp:lastModifiedBy>Haydn Cashmore</cp:lastModifiedBy>
  <cp:revision>2</cp:revision>
  <cp:lastPrinted>2016-05-09T15:30:00Z</cp:lastPrinted>
  <dcterms:created xsi:type="dcterms:W3CDTF">2016-09-23T11:58:00Z</dcterms:created>
  <dcterms:modified xsi:type="dcterms:W3CDTF">2016-09-23T11:58:00Z</dcterms:modified>
</cp:coreProperties>
</file>